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6865EB58"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with </w:t>
      </w:r>
      <w:r w:rsidR="00C47B16">
        <w:rPr>
          <w:rFonts w:ascii="Segoe UI" w:hAnsi="Segoe UI" w:cs="Segoe UI"/>
          <w:color w:val="24292F"/>
          <w:kern w:val="0"/>
          <w:lang w:eastAsia="en-AU"/>
        </w:rPr>
        <w:t>solving a series of challenges on picoCTF</w:t>
      </w:r>
      <w:r>
        <w:rPr>
          <w:rFonts w:ascii="Segoe UI" w:hAnsi="Segoe UI" w:cs="Segoe UI"/>
          <w:color w:val="24292F"/>
          <w:kern w:val="0"/>
          <w:lang w:eastAsia="en-AU"/>
        </w:rPr>
        <w:t xml:space="preserve">. You will use </w:t>
      </w:r>
      <w:r w:rsidR="00C47B16">
        <w:rPr>
          <w:rFonts w:ascii="Segoe UI" w:hAnsi="Segoe UI" w:cs="Segoe UI"/>
          <w:color w:val="24292F"/>
          <w:kern w:val="0"/>
          <w:lang w:eastAsia="en-AU"/>
        </w:rPr>
        <w:t>your learning outputs as</w:t>
      </w:r>
      <w:r>
        <w:rPr>
          <w:rFonts w:ascii="Segoe UI" w:hAnsi="Segoe UI" w:cs="Segoe UI"/>
          <w:color w:val="24292F"/>
          <w:kern w:val="0"/>
          <w:lang w:eastAsia="en-AU"/>
        </w:rPr>
        <w:t xml:space="preserve"> evidence to guide the marker to what you have learned and at what level</w:t>
      </w:r>
      <w:r w:rsidR="000C75C7">
        <w:rPr>
          <w:rFonts w:ascii="Segoe UI" w:hAnsi="Segoe UI" w:cs="Segoe UI"/>
          <w:color w:val="24292F"/>
          <w:kern w:val="0"/>
          <w:lang w:eastAsia="en-AU"/>
        </w:rPr>
        <w:t xml:space="preserve"> and to highlight/market your learning to non-technical third parties</w:t>
      </w:r>
      <w:r>
        <w:rPr>
          <w:rFonts w:ascii="Segoe UI" w:hAnsi="Segoe UI" w:cs="Segoe UI"/>
          <w:color w:val="24292F"/>
          <w:kern w:val="0"/>
          <w:lang w:eastAsia="en-AU"/>
        </w:rPr>
        <w:t xml:space="preserve">. </w:t>
      </w:r>
    </w:p>
    <w:p w14:paraId="7BF3FF96" w14:textId="094F2F61" w:rsidR="00820D5F"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692B8BF6" w14:textId="01ECF8C2" w:rsidR="00820D5F" w:rsidRDefault="00820D5F"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At a minimum</w:t>
      </w:r>
      <w:r w:rsidR="009650F3">
        <w:rPr>
          <w:rFonts w:ascii="Segoe UI" w:hAnsi="Segoe UI" w:cs="Segoe UI"/>
          <w:color w:val="24292F"/>
          <w:kern w:val="0"/>
          <w:lang w:eastAsia="en-AU"/>
        </w:rPr>
        <w:t>,</w:t>
      </w:r>
      <w:r>
        <w:rPr>
          <w:rFonts w:ascii="Segoe UI" w:hAnsi="Segoe UI" w:cs="Segoe UI"/>
          <w:color w:val="24292F"/>
          <w:kern w:val="0"/>
          <w:lang w:eastAsia="en-AU"/>
        </w:rPr>
        <w:t xml:space="preserve"> you must complete CTF activities </w:t>
      </w:r>
      <w:r w:rsidR="009650F3">
        <w:rPr>
          <w:rFonts w:ascii="Segoe UI" w:hAnsi="Segoe UI" w:cs="Segoe UI"/>
          <w:color w:val="24292F"/>
          <w:kern w:val="0"/>
          <w:lang w:eastAsia="en-AU"/>
        </w:rPr>
        <w:t>covering</w:t>
      </w:r>
      <w:r>
        <w:rPr>
          <w:rFonts w:ascii="Segoe UI" w:hAnsi="Segoe UI" w:cs="Segoe UI"/>
          <w:color w:val="24292F"/>
          <w:kern w:val="0"/>
          <w:lang w:eastAsia="en-AU"/>
        </w:rPr>
        <w:t xml:space="preserve"> web exploitation, cryptography, reverse engineering, and forensics. Furthermore, it is recommended that you complete the following CTFs</w:t>
      </w:r>
    </w:p>
    <w:p w14:paraId="4EC956A3" w14:textId="43589AF5" w:rsidR="00820D5F" w:rsidRDefault="00820D5F" w:rsidP="00820D5F">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Web Exploitation: </w:t>
      </w:r>
      <w:r w:rsidRPr="00820D5F">
        <w:rPr>
          <w:rFonts w:ascii="Arial" w:hAnsi="Arial" w:cs="Arial"/>
          <w:color w:val="24292F"/>
          <w:kern w:val="0"/>
          <w:lang w:eastAsia="en-AU"/>
        </w:rPr>
        <w:t>don</w:t>
      </w:r>
      <w:r>
        <w:rPr>
          <w:rFonts w:ascii="Arial" w:hAnsi="Arial" w:cs="Arial"/>
          <w:color w:val="24292F"/>
          <w:kern w:val="0"/>
          <w:lang w:eastAsia="en-AU"/>
        </w:rPr>
        <w:t>'</w:t>
      </w:r>
      <w:r w:rsidRPr="00820D5F">
        <w:rPr>
          <w:rFonts w:ascii="Arial" w:hAnsi="Arial" w:cs="Arial"/>
          <w:color w:val="24292F"/>
          <w:kern w:val="0"/>
          <w:lang w:eastAsia="en-AU"/>
        </w:rPr>
        <w:t>t-use-client-side</w:t>
      </w:r>
      <w:r>
        <w:rPr>
          <w:rFonts w:ascii="Segoe UI" w:hAnsi="Segoe UI" w:cs="Segoe UI"/>
          <w:color w:val="24292F"/>
          <w:kern w:val="0"/>
          <w:lang w:eastAsia="en-AU"/>
        </w:rPr>
        <w:t xml:space="preserve"> and </w:t>
      </w:r>
      <w:r w:rsidRPr="00820D5F">
        <w:rPr>
          <w:rFonts w:ascii="Arial" w:hAnsi="Arial" w:cs="Arial"/>
          <w:color w:val="24292F"/>
          <w:kern w:val="0"/>
          <w:lang w:eastAsia="en-AU"/>
        </w:rPr>
        <w:t>picobrowser</w:t>
      </w:r>
    </w:p>
    <w:p w14:paraId="756C0A47" w14:textId="22F91B9B" w:rsidR="00820D5F" w:rsidRDefault="00820D5F" w:rsidP="00820D5F">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Cryptography: </w:t>
      </w:r>
      <w:r w:rsidRPr="00820D5F">
        <w:rPr>
          <w:rFonts w:ascii="Arial" w:hAnsi="Arial" w:cs="Arial"/>
          <w:color w:val="24292F"/>
          <w:kern w:val="0"/>
          <w:lang w:eastAsia="en-AU"/>
        </w:rPr>
        <w:t>la cifra de</w:t>
      </w:r>
      <w:r>
        <w:rPr>
          <w:rFonts w:ascii="Segoe UI" w:hAnsi="Segoe UI" w:cs="Segoe UI"/>
          <w:color w:val="24292F"/>
          <w:kern w:val="0"/>
          <w:lang w:eastAsia="en-AU"/>
        </w:rPr>
        <w:t xml:space="preserve"> and </w:t>
      </w:r>
      <w:r w:rsidRPr="00820D5F">
        <w:rPr>
          <w:rFonts w:ascii="Arial" w:hAnsi="Arial" w:cs="Arial"/>
          <w:color w:val="24292F"/>
          <w:kern w:val="0"/>
          <w:lang w:eastAsia="en-AU"/>
        </w:rPr>
        <w:t>john pollard</w:t>
      </w:r>
    </w:p>
    <w:p w14:paraId="7B378FEC" w14:textId="49A4BD62" w:rsidR="00820D5F" w:rsidRDefault="00820D5F" w:rsidP="00820D5F">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Reverse Engineering: </w:t>
      </w:r>
      <w:r w:rsidRPr="00820D5F">
        <w:rPr>
          <w:rFonts w:ascii="Arial" w:hAnsi="Arial" w:cs="Arial"/>
          <w:color w:val="24292F"/>
          <w:kern w:val="0"/>
          <w:lang w:eastAsia="en-AU"/>
        </w:rPr>
        <w:t>vault-door3</w:t>
      </w:r>
      <w:r>
        <w:rPr>
          <w:rFonts w:ascii="Segoe UI" w:hAnsi="Segoe UI" w:cs="Segoe UI"/>
          <w:color w:val="24292F"/>
          <w:kern w:val="0"/>
          <w:lang w:eastAsia="en-AU"/>
        </w:rPr>
        <w:t xml:space="preserve"> and </w:t>
      </w:r>
      <w:r w:rsidRPr="00820D5F">
        <w:rPr>
          <w:rFonts w:ascii="Arial" w:hAnsi="Arial" w:cs="Arial"/>
          <w:color w:val="24292F"/>
          <w:kern w:val="0"/>
          <w:lang w:eastAsia="en-AU"/>
        </w:rPr>
        <w:t>vault-door 4</w:t>
      </w:r>
    </w:p>
    <w:p w14:paraId="05E9E8E2" w14:textId="3A9887C3" w:rsidR="00820D5F" w:rsidRDefault="00820D5F" w:rsidP="00820D5F">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Forensics: </w:t>
      </w:r>
      <w:r w:rsidRPr="00820D5F">
        <w:rPr>
          <w:rFonts w:ascii="Arial" w:hAnsi="Arial" w:cs="Arial"/>
          <w:color w:val="24292F"/>
          <w:kern w:val="0"/>
          <w:lang w:eastAsia="en-AU"/>
        </w:rPr>
        <w:t>so meta</w:t>
      </w:r>
      <w:r>
        <w:rPr>
          <w:rFonts w:ascii="Segoe UI" w:hAnsi="Segoe UI" w:cs="Segoe UI"/>
          <w:color w:val="24292F"/>
          <w:kern w:val="0"/>
          <w:lang w:eastAsia="en-AU"/>
        </w:rPr>
        <w:t xml:space="preserve"> and </w:t>
      </w:r>
      <w:r w:rsidRPr="00820D5F">
        <w:rPr>
          <w:rFonts w:ascii="Arial" w:hAnsi="Arial" w:cs="Arial"/>
          <w:color w:val="24292F"/>
          <w:kern w:val="0"/>
          <w:lang w:eastAsia="en-AU"/>
        </w:rPr>
        <w:t>extensions</w:t>
      </w:r>
    </w:p>
    <w:p w14:paraId="089D17B0" w14:textId="61B8180F" w:rsidR="00820D5F" w:rsidRDefault="00820D5F" w:rsidP="00820D5F">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Note you may need to do other activities to learn or refresh the skills to complete these tasks. </w:t>
      </w:r>
    </w:p>
    <w:p w14:paraId="06AA5C4A" w14:textId="542C22B4" w:rsidR="009650F3" w:rsidRPr="00820D5F" w:rsidRDefault="009650F3" w:rsidP="00820D5F">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A second note: You may choose to complete other (or more) tasks at your discretion.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7B0FCBAB" w:rsidR="00986DDE" w:rsidRDefault="00C47B16" w:rsidP="001549A6">
      <w:pPr>
        <w:pStyle w:val="ListParagraph"/>
        <w:numPr>
          <w:ilvl w:val="1"/>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writeup/explanation of each problem solved</w:t>
      </w:r>
    </w:p>
    <w:p w14:paraId="59756891" w14:textId="6E161F35" w:rsidR="00986DDE" w:rsidRDefault="00C47B16" w:rsidP="00986DDE">
      <w:pPr>
        <w:pStyle w:val="ListParagraph"/>
        <w:numPr>
          <w:ilvl w:val="1"/>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bibliography of any supporting documen</w:t>
      </w:r>
      <w:r w:rsidR="009650F3">
        <w:rPr>
          <w:rFonts w:ascii="Segoe UI" w:hAnsi="Segoe UI" w:cs="Segoe UI"/>
          <w:color w:val="24292F"/>
          <w:kern w:val="0"/>
          <w:lang w:eastAsia="en-AU"/>
        </w:rPr>
        <w:t>ta</w:t>
      </w:r>
      <w:r>
        <w:rPr>
          <w:rFonts w:ascii="Segoe UI" w:hAnsi="Segoe UI" w:cs="Segoe UI"/>
          <w:color w:val="24292F"/>
          <w:kern w:val="0"/>
          <w:lang w:eastAsia="en-AU"/>
        </w:rPr>
        <w:t>tion that you used (if in doubt, use APA 5</w:t>
      </w:r>
      <w:r w:rsidRPr="00C47B16">
        <w:rPr>
          <w:rFonts w:ascii="Segoe UI" w:hAnsi="Segoe UI" w:cs="Segoe UI"/>
          <w:color w:val="24292F"/>
          <w:kern w:val="0"/>
          <w:vertAlign w:val="superscript"/>
          <w:lang w:eastAsia="en-AU"/>
        </w:rPr>
        <w:t>th</w:t>
      </w:r>
      <w:r>
        <w:rPr>
          <w:rFonts w:ascii="Segoe UI" w:hAnsi="Segoe UI" w:cs="Segoe UI"/>
          <w:color w:val="24292F"/>
          <w:kern w:val="0"/>
          <w:lang w:eastAsia="en-AU"/>
        </w:rPr>
        <w:t>)</w:t>
      </w:r>
    </w:p>
    <w:p w14:paraId="3443B151" w14:textId="4FE0BEB1" w:rsidR="00986DDE" w:rsidRDefault="00986DDE" w:rsidP="00986DDE">
      <w:pPr>
        <w:pStyle w:val="ListParagraph"/>
        <w:numPr>
          <w:ilvl w:val="1"/>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Video evidence of your</w:t>
      </w:r>
      <w:r w:rsidR="00C47B16">
        <w:rPr>
          <w:rFonts w:ascii="Segoe UI" w:hAnsi="Segoe UI" w:cs="Segoe UI"/>
          <w:color w:val="24292F"/>
          <w:kern w:val="0"/>
          <w:lang w:eastAsia="en-AU"/>
        </w:rPr>
        <w:t xml:space="preserve"> solution</w:t>
      </w:r>
      <w:r>
        <w:rPr>
          <w:rFonts w:ascii="Segoe UI" w:hAnsi="Segoe UI" w:cs="Segoe UI"/>
          <w:color w:val="24292F"/>
          <w:kern w:val="0"/>
          <w:lang w:eastAsia="en-AU"/>
        </w:rPr>
        <w:t xml:space="preserve"> in its most complete format. </w:t>
      </w:r>
    </w:p>
    <w:p w14:paraId="4448F1A6" w14:textId="6D9A33EC" w:rsidR="009D0339" w:rsidRDefault="009D0339" w:rsidP="000C75C7">
      <w:pPr>
        <w:pStyle w:val="ListParagraph"/>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r>
        <w:t xml:space="preserve">With this in mind, th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lastRenderedPageBreak/>
        <w:t>Journal responses</w:t>
      </w:r>
    </w:p>
    <w:p w14:paraId="71512A4F" w14:textId="1906D10C" w:rsidR="000C75C7" w:rsidRDefault="000C75C7" w:rsidP="000C75C7">
      <w:r>
        <w:t xml:space="preserve">The journal responses will be asking questions similar to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7F433FAC" w:rsidR="000C75C7" w:rsidRDefault="000C75C7" w:rsidP="000C75C7">
      <w:r>
        <w:t>The Evidence Guide and the Innovation Showcase rely on you responding to some questions. The questions are the same for both sections, but you will answer them differently. These questions will be heavily based on the goals and content of the unit. In this case, we are using the Unit Goals from Digital Technologies: Structured Project</w:t>
      </w:r>
    </w:p>
    <w:p w14:paraId="51EEA125" w14:textId="4AA8E56D" w:rsidR="004B05BD" w:rsidRDefault="004B05BD" w:rsidP="000C75C7"/>
    <w:p w14:paraId="4C767065" w14:textId="2291878F" w:rsidR="004B05BD" w:rsidRDefault="004B05BD" w:rsidP="004B05BD">
      <w:pPr>
        <w:pStyle w:val="ListParagraph"/>
        <w:numPr>
          <w:ilvl w:val="0"/>
          <w:numId w:val="8"/>
        </w:numPr>
      </w:pPr>
      <w:r>
        <w:t>What is it you did this term</w:t>
      </w:r>
      <w:r w:rsidR="00820D5F">
        <w:t>,</w:t>
      </w:r>
      <w:r>
        <w:t xml:space="preserve"> and what did you learn?</w:t>
      </w:r>
    </w:p>
    <w:p w14:paraId="6A0369E6" w14:textId="6B708EE2" w:rsidR="004B05BD" w:rsidRDefault="004B05BD" w:rsidP="004B05BD">
      <w:pPr>
        <w:pStyle w:val="ListParagraph"/>
        <w:numPr>
          <w:ilvl w:val="0"/>
          <w:numId w:val="8"/>
        </w:numPr>
      </w:pPr>
      <w:r>
        <w:t>How may your learning impact your understanding of Network Administration and Security?</w:t>
      </w:r>
    </w:p>
    <w:p w14:paraId="653B1A35" w14:textId="3C44D871" w:rsidR="004B05BD" w:rsidRDefault="00820D5F" w:rsidP="004B05BD">
      <w:pPr>
        <w:pStyle w:val="ListParagraph"/>
        <w:numPr>
          <w:ilvl w:val="0"/>
          <w:numId w:val="8"/>
        </w:numPr>
      </w:pPr>
      <w:r>
        <w:t>What is Web Exploitation</w:t>
      </w:r>
      <w:r w:rsidR="009A418E">
        <w:t xml:space="preserve"> OR Digital Forensics</w:t>
      </w:r>
      <w:r>
        <w:t xml:space="preserve">, and why is it essential for Network Administrators to understand? </w:t>
      </w:r>
    </w:p>
    <w:p w14:paraId="56DA1E0E" w14:textId="6E1A16D1" w:rsidR="004B05BD" w:rsidRDefault="00820D5F" w:rsidP="004B05BD">
      <w:pPr>
        <w:pStyle w:val="ListParagraph"/>
        <w:numPr>
          <w:ilvl w:val="0"/>
          <w:numId w:val="8"/>
        </w:numPr>
      </w:pPr>
      <w:r>
        <w:t>What is Cryptography</w:t>
      </w:r>
      <w:r w:rsidR="009A418E">
        <w:t xml:space="preserve"> OR Reverse Engineering?</w:t>
      </w:r>
      <w:r>
        <w:t xml:space="preserve">, and why is it beneficial for Technology professionals to understand? </w:t>
      </w:r>
    </w:p>
    <w:p w14:paraId="417E3DDF" w14:textId="4D635382" w:rsidR="004B05BD" w:rsidRDefault="009A418E" w:rsidP="004B05BD">
      <w:pPr>
        <w:pStyle w:val="ListParagraph"/>
        <w:numPr>
          <w:ilvl w:val="0"/>
          <w:numId w:val="8"/>
        </w:numPr>
      </w:pPr>
      <w:r>
        <w:t>What is Risk Assessment, and why is it essential for Network Administration and Security?</w:t>
      </w:r>
    </w:p>
    <w:p w14:paraId="0F4ED724" w14:textId="50EE9A23" w:rsidR="004B05BD" w:rsidRDefault="004B05BD" w:rsidP="004B05BD">
      <w:pPr>
        <w:pStyle w:val="ListParagraph"/>
        <w:numPr>
          <w:ilvl w:val="0"/>
          <w:numId w:val="8"/>
        </w:numPr>
      </w:pPr>
      <w:r>
        <w:t xml:space="preserve">What management strategies did you use to keep yourself, or put yourself back on, track? How/why did this impact you? </w:t>
      </w:r>
    </w:p>
    <w:p w14:paraId="7CFD5806" w14:textId="77777777" w:rsidR="00806CB3" w:rsidRDefault="00806CB3" w:rsidP="00806CB3"/>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CA0BB95" w14:textId="778BD94B" w:rsidR="00806CB3" w:rsidRDefault="000C75C7" w:rsidP="009620BE">
      <w:r>
        <w:t xml:space="preserve">In this case, the Evidence Guide must be completed in a PowerPoint format (or similar analog). </w:t>
      </w:r>
      <w:r w:rsidR="00806CB3">
        <w:t xml:space="preserve">You must answer </w:t>
      </w:r>
      <w:r w:rsidR="00820D5F" w:rsidRPr="00820D5F">
        <w:rPr>
          <w:b/>
          <w:bCs/>
        </w:rPr>
        <w:t>four</w:t>
      </w:r>
      <w:r w:rsidR="00806CB3">
        <w:t xml:space="preserve"> questions</w:t>
      </w:r>
      <w:r w:rsidR="00820D5F">
        <w:t>,</w:t>
      </w:r>
      <w:r w:rsidR="00806CB3">
        <w:t xml:space="preserve"> but only </w:t>
      </w:r>
      <w:r w:rsidR="00820D5F" w:rsidRPr="00820D5F">
        <w:rPr>
          <w:b/>
          <w:bCs/>
        </w:rPr>
        <w:t>two</w:t>
      </w:r>
      <w:r w:rsidR="00806CB3">
        <w:t xml:space="preserve"> are mand</w:t>
      </w:r>
      <w:r w:rsidR="00820D5F">
        <w:t>a</w:t>
      </w:r>
      <w:r w:rsidR="00806CB3">
        <w:t>tory</w:t>
      </w:r>
      <w:r w:rsidR="009620BE">
        <w:t xml:space="preserve">: </w:t>
      </w:r>
      <w:r w:rsidR="00820D5F">
        <w:t>"</w:t>
      </w:r>
      <w:r w:rsidR="004B05BD">
        <w:t>What is it that you did this term</w:t>
      </w:r>
      <w:r w:rsidR="00820D5F">
        <w:t>,</w:t>
      </w:r>
      <w:r w:rsidR="004B05BD">
        <w:t xml:space="preserve"> and what did you learn</w:t>
      </w:r>
      <w:r w:rsidR="00820D5F">
        <w:t>"</w:t>
      </w:r>
      <w:r w:rsidR="009620BE">
        <w:t xml:space="preserve"> and </w:t>
      </w:r>
      <w:r w:rsidR="00820D5F">
        <w:t>"</w:t>
      </w:r>
      <w:r w:rsidR="004B05BD">
        <w:t>How may your learning impact your understanding of Network Administration and Security</w:t>
      </w:r>
      <w:r w:rsidR="009620BE">
        <w:t>?</w:t>
      </w:r>
      <w:r w:rsidR="00820D5F">
        <w:t>"</w:t>
      </w:r>
      <w:r w:rsidR="009620BE">
        <w:t xml:space="preserve">. You may select which of the other two questions you want to respond to in a technical format. The remaining two questions must be answered in your showcase. </w:t>
      </w:r>
    </w:p>
    <w:p w14:paraId="580EB198" w14:textId="77777777" w:rsidR="00806CB3" w:rsidRDefault="00806CB3" w:rsidP="000C75C7"/>
    <w:p w14:paraId="1B795FA5" w14:textId="5D491746" w:rsidR="000C75C7" w:rsidRDefault="000C75C7" w:rsidP="000C75C7">
      <w:r>
        <w:t xml:space="preserve">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29320AD5" w14:textId="36AB1BBB" w:rsidR="000C75C7" w:rsidRDefault="000C75C7" w:rsidP="000C75C7">
      <w:r>
        <w:t>Unlike the evidence guide, you do not need to respond to all the questions above</w:t>
      </w:r>
      <w:r w:rsidR="00820D5F">
        <w:t>.</w:t>
      </w:r>
      <w:r w:rsidR="009620BE" w:rsidRPr="009620BE">
        <w:t xml:space="preserve"> </w:t>
      </w:r>
      <w:r w:rsidR="009620BE">
        <w:t xml:space="preserve">You must answer </w:t>
      </w:r>
      <w:r w:rsidR="00820D5F" w:rsidRPr="00820D5F">
        <w:rPr>
          <w:b/>
          <w:bCs/>
        </w:rPr>
        <w:t>four</w:t>
      </w:r>
      <w:r w:rsidR="009620BE">
        <w:t xml:space="preserve"> questions</w:t>
      </w:r>
      <w:r w:rsidR="00820D5F">
        <w:t>,</w:t>
      </w:r>
      <w:r w:rsidR="009620BE">
        <w:t xml:space="preserve"> but only </w:t>
      </w:r>
      <w:r w:rsidR="00820D5F" w:rsidRPr="00820D5F">
        <w:rPr>
          <w:b/>
          <w:bCs/>
        </w:rPr>
        <w:t>two</w:t>
      </w:r>
      <w:r w:rsidR="009620BE">
        <w:t xml:space="preserve"> can be repeated: </w:t>
      </w:r>
      <w:r w:rsidR="00820D5F">
        <w:t>"</w:t>
      </w:r>
      <w:r w:rsidR="004B05BD">
        <w:t>What is it that you did this term and what did you learn</w:t>
      </w:r>
      <w:r w:rsidR="00820D5F">
        <w:t>"</w:t>
      </w:r>
      <w:r w:rsidR="004B05BD">
        <w:t xml:space="preserve"> and </w:t>
      </w:r>
      <w:r w:rsidR="00820D5F">
        <w:t>"</w:t>
      </w:r>
      <w:r w:rsidR="004B05BD">
        <w:t xml:space="preserve">How may your learning impact your understanding of Network </w:t>
      </w:r>
      <w:r w:rsidR="004B05BD">
        <w:lastRenderedPageBreak/>
        <w:t>Administration and Security?</w:t>
      </w:r>
      <w:r w:rsidR="00820D5F">
        <w:t>"</w:t>
      </w:r>
      <w:r w:rsidR="009620BE">
        <w:t xml:space="preserve">. The other two questions must be </w:t>
      </w:r>
      <w:r w:rsidR="00820D5F">
        <w:t>ones</w:t>
      </w:r>
      <w:r w:rsidR="004B05BD">
        <w:t xml:space="preserve"> you haven</w:t>
      </w:r>
      <w:r w:rsidR="00820D5F">
        <w:t>'</w:t>
      </w:r>
      <w:r w:rsidR="004B05BD">
        <w:t xml:space="preserve">t addressed </w:t>
      </w:r>
      <w:r w:rsidR="009620BE">
        <w:t xml:space="preserve">from the list above. </w:t>
      </w:r>
    </w:p>
    <w:p w14:paraId="42445F8E" w14:textId="77777777" w:rsidR="009620BE" w:rsidRDefault="009620BE" w:rsidP="000C75C7"/>
    <w:p w14:paraId="483807D4" w14:textId="68278E2D" w:rsidR="000C75C7" w:rsidRDefault="000C75C7" w:rsidP="000C75C7">
      <w:r>
        <w:t xml:space="preserve">Innovation Showcases will consist of 1 or </w:t>
      </w:r>
      <w:r w:rsidR="004B05BD">
        <w:t>more</w:t>
      </w:r>
      <w:r>
        <w:t xml:space="preserve"> connected posters based on the provided templat</w:t>
      </w:r>
      <w:r w:rsidR="004B05BD">
        <w:t>e</w:t>
      </w:r>
      <w:r>
        <w:t>. You are not required to design your own template</w:t>
      </w:r>
      <w:r w:rsidR="00820D5F">
        <w:t xml:space="preserve"> and</w:t>
      </w:r>
      <w:r>
        <w:t xml:space="preserve"> must align </w:t>
      </w:r>
      <w:r w:rsidR="00820D5F">
        <w:t>with</w:t>
      </w:r>
      <w:r>
        <w:t xml:space="preserve"> the broad design template given to you. </w:t>
      </w:r>
    </w:p>
    <w:p w14:paraId="34EACB9D" w14:textId="2E920CD8" w:rsidR="000C75C7" w:rsidRDefault="000C75C7" w:rsidP="000C75C7"/>
    <w:p w14:paraId="340386E6" w14:textId="34A2EC11" w:rsidR="000C75C7" w:rsidRDefault="000C75C7" w:rsidP="000C75C7">
      <w:r>
        <w:t xml:space="preserve">Additionally, you must submit a </w:t>
      </w:r>
      <w:r w:rsidR="009620BE">
        <w:t xml:space="preserve">series of </w:t>
      </w:r>
      <w:r>
        <w:t>short presentation</w:t>
      </w:r>
      <w:r w:rsidR="009620BE">
        <w:t>s</w:t>
      </w:r>
      <w:r>
        <w:t xml:space="preserve"> focused </w:t>
      </w:r>
      <w:r w:rsidR="00820D5F">
        <w:t>on each question for</w:t>
      </w:r>
      <w:r w:rsidR="009620BE">
        <w:t xml:space="preserve"> 6 minutes. </w:t>
      </w:r>
      <w:r>
        <w:t xml:space="preserve"> </w:t>
      </w:r>
    </w:p>
    <w:p w14:paraId="3091315F" w14:textId="5EA67D73" w:rsidR="00F9021D" w:rsidRDefault="00F9021D" w:rsidP="00E858E4"/>
    <w:p w14:paraId="6358C34E" w14:textId="77777777" w:rsidR="00273F6B" w:rsidRDefault="00273F6B" w:rsidP="00273F6B">
      <w:pPr>
        <w:pStyle w:val="BodyText"/>
      </w:pPr>
    </w:p>
    <w:p w14:paraId="23B8B49E" w14:textId="77777777" w:rsidR="007407A5" w:rsidRDefault="007407A5" w:rsidP="007E3502">
      <w:pPr>
        <w:pStyle w:val="Heading2"/>
        <w:tabs>
          <w:tab w:val="clear" w:pos="576"/>
        </w:tabs>
        <w:ind w:left="567" w:firstLine="0"/>
      </w:pPr>
      <w:r>
        <w:t xml:space="preserve">Task 1: Evidence Guide </w:t>
      </w:r>
    </w:p>
    <w:p w14:paraId="313D2978" w14:textId="7ED3F05A"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2"/>
        <w:gridCol w:w="808"/>
        <w:gridCol w:w="834"/>
        <w:gridCol w:w="1264"/>
      </w:tblGrid>
      <w:tr w:rsidR="007E3502" w:rsidRPr="007023B1" w14:paraId="12919600" w14:textId="77777777" w:rsidTr="00205B23">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05B23">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6CF3AE20" w:rsidR="007E3502" w:rsidRDefault="00D05B32" w:rsidP="00893BFC">
            <w:pPr>
              <w:rPr>
                <w:b/>
                <w:bCs/>
              </w:rPr>
            </w:pPr>
            <w:proofErr w:type="spellStart"/>
            <w:r>
              <w:rPr>
                <w:b/>
                <w:bCs/>
              </w:rPr>
              <w:t>PicoCTF</w:t>
            </w:r>
            <w:proofErr w:type="spellEnd"/>
          </w:p>
          <w:p w14:paraId="26AF1E1C" w14:textId="36AE9D43"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9542BB8" w:rsidR="008B26FE" w:rsidRDefault="00205B23" w:rsidP="008B26FE">
            <w:r>
              <w:t xml:space="preserve">You have submitted </w:t>
            </w:r>
            <w:r w:rsidRPr="00205B23">
              <w:rPr>
                <w:b/>
                <w:bCs/>
              </w:rPr>
              <w:t xml:space="preserve">evidence of your </w:t>
            </w:r>
            <w:proofErr w:type="spellStart"/>
            <w:r w:rsidR="00D05B32">
              <w:rPr>
                <w:b/>
                <w:bCs/>
              </w:rPr>
              <w:t>picoCTF</w:t>
            </w:r>
            <w:proofErr w:type="spellEnd"/>
            <w:r w:rsidR="00D05B32">
              <w:t xml:space="preserve"> solutions</w:t>
            </w:r>
            <w:r w:rsidRPr="00205B23">
              <w:rPr>
                <w:b/>
                <w:bCs/>
              </w:rPr>
              <w:t xml:space="preserve"> </w:t>
            </w:r>
            <w:r w:rsidRPr="00205B23">
              <w:t>during Term 4</w:t>
            </w:r>
            <w:r>
              <w:t>. This work is expected to be indic</w:t>
            </w:r>
            <w:r w:rsidR="00D05B32">
              <w:t>a</w:t>
            </w:r>
            <w:r>
              <w:t xml:space="preserve">tive </w:t>
            </w:r>
            <w:r w:rsidR="00D05B32">
              <w:t>and highlights the learning journey's significant outputs</w:t>
            </w:r>
            <w:r>
              <w:t xml:space="preserve">. </w:t>
            </w:r>
          </w:p>
          <w:p w14:paraId="518A0E8D" w14:textId="385D0C58" w:rsidR="00205B23" w:rsidRDefault="00205B23" w:rsidP="008B26FE"/>
          <w:p w14:paraId="1C948A20" w14:textId="165B23C5" w:rsidR="00205B23" w:rsidRDefault="00D05B32" w:rsidP="00205B23">
            <w:pPr>
              <w:pStyle w:val="ListParagraph"/>
              <w:numPr>
                <w:ilvl w:val="0"/>
                <w:numId w:val="9"/>
              </w:numPr>
            </w:pPr>
            <w:r>
              <w:t>A writeup/explanation of each problem solved</w:t>
            </w:r>
          </w:p>
          <w:p w14:paraId="653DFCCD" w14:textId="4AFECD5D" w:rsidR="00D05B32" w:rsidRDefault="00D05B32" w:rsidP="00205B23">
            <w:pPr>
              <w:pStyle w:val="ListParagraph"/>
              <w:numPr>
                <w:ilvl w:val="0"/>
                <w:numId w:val="9"/>
              </w:numPr>
            </w:pPr>
            <w:r>
              <w:t xml:space="preserve">A bibliography of any supporting documentation that you used (APA 5th) </w:t>
            </w:r>
          </w:p>
          <w:p w14:paraId="618E6D44" w14:textId="08114EB5" w:rsidR="00D05B32" w:rsidRDefault="00D05B32" w:rsidP="00205B23">
            <w:pPr>
              <w:pStyle w:val="ListParagraph"/>
              <w:numPr>
                <w:ilvl w:val="0"/>
                <w:numId w:val="9"/>
              </w:numPr>
            </w:pPr>
            <w:r>
              <w:t xml:space="preserve">Short video evidence of your solutions in its most complete form </w:t>
            </w:r>
          </w:p>
          <w:p w14:paraId="7BAF0D15" w14:textId="1BB9D9D6" w:rsidR="00CD7356" w:rsidRPr="007023B1" w:rsidRDefault="00CD7356"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5FC9F7C4" w:rsidR="00CD7356" w:rsidRDefault="007E3502" w:rsidP="00CD7356">
            <w:pPr>
              <w:jc w:val="center"/>
              <w:rPr>
                <w:rFonts w:eastAsia="Calibri"/>
              </w:rPr>
            </w:pPr>
            <w:r w:rsidRPr="007023B1">
              <w:rPr>
                <w:rFonts w:eastAsia="Calibri"/>
              </w:rPr>
              <w:t>2</w:t>
            </w:r>
          </w:p>
          <w:p w14:paraId="62330C18" w14:textId="1F820F6A" w:rsidR="00205B23" w:rsidRDefault="00205B23" w:rsidP="00CD7356">
            <w:pPr>
              <w:jc w:val="center"/>
              <w:rPr>
                <w:rFonts w:eastAsia="Calibri"/>
              </w:rPr>
            </w:pPr>
            <w:r>
              <w:rPr>
                <w:rFonts w:eastAsia="Calibri"/>
              </w:rPr>
              <w:t>2</w:t>
            </w:r>
          </w:p>
          <w:p w14:paraId="5B9628E7" w14:textId="2AAC0621" w:rsidR="00205B23" w:rsidRPr="007023B1" w:rsidRDefault="00205B23"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2D70C9" w14:textId="77777777" w:rsidR="007E3502" w:rsidRDefault="00205B23" w:rsidP="007E3502">
            <w:pPr>
              <w:jc w:val="center"/>
            </w:pPr>
            <w:r w:rsidRPr="007023B1">
              <w:t>__/2</w:t>
            </w:r>
          </w:p>
          <w:p w14:paraId="1C774ED2" w14:textId="77777777" w:rsidR="00205B23" w:rsidRDefault="00205B23" w:rsidP="007E3502">
            <w:pPr>
              <w:jc w:val="center"/>
            </w:pPr>
            <w:r w:rsidRPr="007023B1">
              <w:t>__/2</w:t>
            </w:r>
          </w:p>
          <w:p w14:paraId="1918C036" w14:textId="2817A090" w:rsidR="00205B23" w:rsidRPr="007023B1" w:rsidRDefault="00205B23"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5B5F24D3" w14:textId="77777777" w:rsidR="007E3502" w:rsidRDefault="007E3502" w:rsidP="007E3502">
            <w:pPr>
              <w:jc w:val="center"/>
            </w:pPr>
            <w:r w:rsidRPr="007023B1">
              <w:t>__/2</w:t>
            </w:r>
          </w:p>
          <w:p w14:paraId="71D07227" w14:textId="77777777" w:rsidR="00205B23" w:rsidRDefault="00205B23" w:rsidP="007E3502">
            <w:pPr>
              <w:jc w:val="center"/>
            </w:pPr>
            <w:r w:rsidRPr="007023B1">
              <w:t>__/2</w:t>
            </w:r>
          </w:p>
          <w:p w14:paraId="65929A60" w14:textId="64B833AF" w:rsidR="00205B23" w:rsidRPr="007023B1" w:rsidRDefault="00205B23"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292E92F3" w:rsidR="00CD7356" w:rsidRDefault="00CD7356" w:rsidP="007E3502">
            <w:pPr>
              <w:jc w:val="center"/>
            </w:pPr>
            <w:r>
              <w:t xml:space="preserve">A </w:t>
            </w:r>
            <w:r w:rsidR="00205B23">
              <w:t>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5076B2C2" w:rsidR="007E3502" w:rsidRPr="007023B1" w:rsidRDefault="007E3502" w:rsidP="007E3502">
            <w:pPr>
              <w:jc w:val="center"/>
              <w:rPr>
                <w:color w:val="auto"/>
              </w:rPr>
            </w:pPr>
            <w:r w:rsidRPr="007023B1">
              <w:t>A __/</w:t>
            </w:r>
            <w:r w:rsidR="00CD7356">
              <w:t xml:space="preserve"> </w:t>
            </w:r>
            <w:r w:rsidR="00205B23">
              <w:t>12</w:t>
            </w:r>
            <w:r w:rsidRPr="007023B1">
              <w:br/>
              <w:t>T __/</w:t>
            </w:r>
            <w:r w:rsidR="00CD7356">
              <w:t xml:space="preserve"> </w:t>
            </w:r>
            <w:r w:rsidR="00205B23">
              <w:t xml:space="preserve">  6</w:t>
            </w:r>
          </w:p>
        </w:tc>
      </w:tr>
      <w:tr w:rsidR="00205B23" w:rsidRPr="007023B1" w14:paraId="03E7450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B7FED" w14:textId="3AA0A5F7" w:rsidR="00205B23" w:rsidRDefault="00205B23" w:rsidP="00205B23">
            <w:pPr>
              <w:rPr>
                <w:b/>
                <w:bCs/>
              </w:rPr>
            </w:pPr>
            <w:r>
              <w:rPr>
                <w:b/>
                <w:bCs/>
              </w:rPr>
              <w:t>Journal Responses</w:t>
            </w:r>
          </w:p>
          <w:p w14:paraId="2D6A89FA" w14:textId="400BC863" w:rsidR="00205B23" w:rsidRDefault="00205B23" w:rsidP="00205B23">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5D028" w14:textId="4596C7D1" w:rsidR="00205B23" w:rsidRDefault="00205B23" w:rsidP="00205B23">
            <w:r>
              <w:t xml:space="preserve">You will have submitted </w:t>
            </w:r>
            <w:r w:rsidRPr="00205B23">
              <w:rPr>
                <w:b/>
                <w:bCs/>
              </w:rPr>
              <w:t>journal responses</w:t>
            </w:r>
            <w:r>
              <w:t xml:space="preserve"> during Term 4. You will </w:t>
            </w:r>
            <w:r w:rsidR="00D05B32">
              <w:t>receive</w:t>
            </w:r>
            <w:r>
              <w:t xml:space="preserve"> </w:t>
            </w:r>
            <w:r w:rsidR="00D05B32">
              <w:t>three</w:t>
            </w:r>
            <w:r>
              <w:t xml:space="preserve"> journal topics to respond. Each topic is linked to some </w:t>
            </w:r>
            <w:r w:rsidR="00D05B32">
              <w:t>significant</w:t>
            </w:r>
            <w:r>
              <w:t xml:space="preserve"> parts of the evidence guide questions. </w:t>
            </w:r>
          </w:p>
          <w:p w14:paraId="6B3C1535" w14:textId="592F7F26" w:rsidR="00205B23"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E978B5" w14:textId="77777777" w:rsidR="00205B23" w:rsidRDefault="00205B23" w:rsidP="00205B23">
            <w:pPr>
              <w:jc w:val="center"/>
              <w:rPr>
                <w:rFonts w:eastAsia="Calibri"/>
              </w:rPr>
            </w:pPr>
            <w:r w:rsidRPr="007023B1">
              <w:rPr>
                <w:rFonts w:eastAsia="Calibri"/>
              </w:rPr>
              <w:t>2</w:t>
            </w:r>
          </w:p>
          <w:p w14:paraId="35627A6D" w14:textId="77777777" w:rsidR="00205B23" w:rsidRDefault="00205B23" w:rsidP="00205B23">
            <w:pPr>
              <w:jc w:val="center"/>
              <w:rPr>
                <w:rFonts w:eastAsia="Calibri"/>
              </w:rPr>
            </w:pPr>
            <w:r w:rsidRPr="007023B1">
              <w:rPr>
                <w:rFonts w:eastAsia="Calibri"/>
              </w:rPr>
              <w:t>2</w:t>
            </w:r>
          </w:p>
          <w:p w14:paraId="7B0686D7" w14:textId="3D36E147" w:rsidR="00205B23" w:rsidRPr="007023B1" w:rsidRDefault="00205B23" w:rsidP="00205B23">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1E4F655" w14:textId="77777777" w:rsidR="00205B23" w:rsidRDefault="00205B23" w:rsidP="00205B23">
            <w:pPr>
              <w:jc w:val="center"/>
            </w:pPr>
            <w:r w:rsidRPr="007023B1">
              <w:t>__/2</w:t>
            </w:r>
          </w:p>
          <w:p w14:paraId="426DDD27" w14:textId="77777777" w:rsidR="00205B23" w:rsidRDefault="00205B23" w:rsidP="00205B23">
            <w:pPr>
              <w:jc w:val="center"/>
            </w:pPr>
            <w:r w:rsidRPr="007023B1">
              <w:t>__/2</w:t>
            </w:r>
          </w:p>
          <w:p w14:paraId="446FD839" w14:textId="7D6D366F"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F0F9F9" w14:textId="77777777" w:rsidR="00205B23" w:rsidRDefault="00205B23" w:rsidP="00205B23">
            <w:pPr>
              <w:jc w:val="center"/>
            </w:pPr>
            <w:r w:rsidRPr="007023B1">
              <w:t>__/2</w:t>
            </w:r>
          </w:p>
          <w:p w14:paraId="5B2ACB7F" w14:textId="77777777" w:rsidR="00205B23" w:rsidRDefault="00205B23" w:rsidP="00205B23">
            <w:pPr>
              <w:jc w:val="center"/>
            </w:pPr>
            <w:r w:rsidRPr="007023B1">
              <w:t>__/2</w:t>
            </w:r>
          </w:p>
          <w:p w14:paraId="11C6CEC3" w14:textId="61CE31C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F6D055" w14:textId="0B2987EE"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2F6EA" w14:textId="37B61213" w:rsidR="00205B23" w:rsidRPr="007023B1" w:rsidRDefault="00205B23" w:rsidP="00205B23">
            <w:pPr>
              <w:jc w:val="center"/>
            </w:pPr>
            <w:r w:rsidRPr="007023B1">
              <w:t>__/</w:t>
            </w:r>
            <w:r>
              <w:t xml:space="preserve"> 6</w:t>
            </w:r>
          </w:p>
        </w:tc>
      </w:tr>
      <w:tr w:rsidR="00205B23" w:rsidRPr="007023B1" w14:paraId="46F6026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AA4B479" w:rsidR="00205B23" w:rsidRDefault="00205B23" w:rsidP="00205B23">
            <w:pPr>
              <w:rPr>
                <w:b/>
                <w:bCs/>
              </w:rPr>
            </w:pPr>
            <w:r>
              <w:rPr>
                <w:b/>
                <w:bCs/>
              </w:rPr>
              <w:t>Evidence Guide</w:t>
            </w:r>
          </w:p>
          <w:p w14:paraId="20273D40" w14:textId="6BAC445F" w:rsidR="00205B23" w:rsidRPr="007023B1" w:rsidRDefault="00205B23" w:rsidP="00205B23">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DFC0F" w14:textId="3872A28C" w:rsidR="00205B23" w:rsidRDefault="00205B23" w:rsidP="00205B23">
            <w:r>
              <w:t xml:space="preserve">You have </w:t>
            </w:r>
            <w:r w:rsidRPr="00205B23">
              <w:rPr>
                <w:b/>
                <w:bCs/>
              </w:rPr>
              <w:t>submitted an evidence guide</w:t>
            </w:r>
            <w:r>
              <w:t xml:space="preserve"> for review. The evidence guide is </w:t>
            </w:r>
            <w:r w:rsidRPr="00205B23">
              <w:rPr>
                <w:b/>
                <w:bCs/>
              </w:rPr>
              <w:t xml:space="preserve">in </w:t>
            </w:r>
            <w:r w:rsidR="00D05B32">
              <w:rPr>
                <w:b/>
                <w:bCs/>
              </w:rPr>
              <w:t>PowerPoi</w:t>
            </w:r>
            <w:r w:rsidRPr="00205B23">
              <w:rPr>
                <w:b/>
                <w:bCs/>
              </w:rPr>
              <w:t xml:space="preserve">nt </w:t>
            </w:r>
            <w:r>
              <w:t xml:space="preserve">and appears to be a </w:t>
            </w:r>
            <w:r w:rsidRPr="00205B23">
              <w:rPr>
                <w:b/>
                <w:bCs/>
              </w:rPr>
              <w:t>sub</w:t>
            </w:r>
            <w:r w:rsidR="00D05B32">
              <w:rPr>
                <w:b/>
                <w:bCs/>
              </w:rPr>
              <w:t>s</w:t>
            </w:r>
            <w:r w:rsidRPr="00205B23">
              <w:rPr>
                <w:b/>
                <w:bCs/>
              </w:rPr>
              <w:t>tantive effort</w:t>
            </w:r>
            <w:r>
              <w:t xml:space="preserve"> </w:t>
            </w:r>
            <w:r w:rsidR="00D05B32">
              <w:t>that</w:t>
            </w:r>
            <w:r>
              <w:t xml:space="preserve"> </w:t>
            </w:r>
            <w:r w:rsidRPr="00205B23">
              <w:rPr>
                <w:b/>
                <w:bCs/>
              </w:rPr>
              <w:t xml:space="preserve">addresses all required questions. </w:t>
            </w:r>
          </w:p>
          <w:p w14:paraId="240F0D08" w14:textId="50FB1821" w:rsidR="00205B23" w:rsidRPr="007023B1" w:rsidRDefault="00205B23" w:rsidP="00205B23"/>
          <w:p w14:paraId="64F3E435" w14:textId="5EDF54AA" w:rsidR="00205B23" w:rsidRPr="007023B1"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205B23" w:rsidRPr="007023B1" w:rsidRDefault="00205B23" w:rsidP="00205B23">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CA47D4" w14:textId="77777777" w:rsidR="00205B23" w:rsidRDefault="00205B23" w:rsidP="00205B23">
            <w:pPr>
              <w:jc w:val="center"/>
            </w:pPr>
            <w:r>
              <w:t>A x2</w:t>
            </w:r>
          </w:p>
          <w:p w14:paraId="1C737C0F" w14:textId="70325D90" w:rsidR="00205B23" w:rsidRPr="007023B1" w:rsidRDefault="00205B23" w:rsidP="00205B23">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21F02D6" w:rsidR="00205B23" w:rsidRPr="007023B1" w:rsidRDefault="00205B23" w:rsidP="00205B23">
            <w:pPr>
              <w:jc w:val="center"/>
              <w:rPr>
                <w:color w:val="auto"/>
              </w:rPr>
            </w:pPr>
            <w:r w:rsidRPr="007023B1">
              <w:t>A __/</w:t>
            </w:r>
            <w:r>
              <w:t xml:space="preserve"> 4</w:t>
            </w:r>
            <w:r w:rsidRPr="007023B1">
              <w:br/>
              <w:t>T __</w:t>
            </w:r>
            <w:proofErr w:type="gramStart"/>
            <w:r w:rsidRPr="007023B1">
              <w:t>/</w:t>
            </w:r>
            <w:r>
              <w:t xml:space="preserve">  2</w:t>
            </w:r>
            <w:proofErr w:type="gramEnd"/>
          </w:p>
        </w:tc>
      </w:tr>
      <w:tr w:rsidR="00205B23" w:rsidRPr="007023B1" w14:paraId="27F1FFD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205B23" w:rsidRPr="007E3502" w:rsidRDefault="00205B23" w:rsidP="00205B23">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090573C"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A030827" w:rsidR="00205B23" w:rsidRPr="007E3502" w:rsidRDefault="00205B23" w:rsidP="00205B23">
            <w:pPr>
              <w:jc w:val="center"/>
              <w:rPr>
                <w:b/>
                <w:bCs/>
                <w:sz w:val="20"/>
                <w:szCs w:val="20"/>
              </w:rPr>
            </w:pPr>
            <w:r w:rsidRPr="007E3502">
              <w:rPr>
                <w:b/>
                <w:bCs/>
                <w:sz w:val="20"/>
                <w:szCs w:val="20"/>
              </w:rPr>
              <w:t xml:space="preserve">A _ / </w:t>
            </w:r>
            <w:r>
              <w:rPr>
                <w:b/>
                <w:bCs/>
                <w:sz w:val="20"/>
                <w:szCs w:val="20"/>
              </w:rPr>
              <w:t>22</w:t>
            </w:r>
          </w:p>
          <w:p w14:paraId="03E29EC8" w14:textId="732DDBC9" w:rsidR="00205B23" w:rsidRPr="007E3502" w:rsidRDefault="00205B23" w:rsidP="00205B23">
            <w:pPr>
              <w:jc w:val="center"/>
              <w:rPr>
                <w:b/>
                <w:bCs/>
                <w:color w:val="auto"/>
              </w:rPr>
            </w:pPr>
            <w:r w:rsidRPr="007E3502">
              <w:rPr>
                <w:b/>
                <w:bCs/>
                <w:sz w:val="20"/>
                <w:szCs w:val="20"/>
              </w:rPr>
              <w:t xml:space="preserve">T _ / </w:t>
            </w:r>
            <w:r>
              <w:rPr>
                <w:b/>
                <w:bCs/>
                <w:sz w:val="20"/>
                <w:szCs w:val="20"/>
              </w:rPr>
              <w:t>14</w:t>
            </w:r>
          </w:p>
        </w:tc>
      </w:tr>
      <w:tr w:rsidR="00205B23" w:rsidRPr="007023B1" w14:paraId="521BDD67"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4CC18B" w14:textId="6C02CC89" w:rsidR="00205B23" w:rsidRDefault="00D05B32" w:rsidP="00205B23">
            <w:pPr>
              <w:rPr>
                <w:rFonts w:eastAsia="Calibri"/>
                <w:b/>
                <w:bCs/>
              </w:rPr>
            </w:pPr>
            <w:r>
              <w:rPr>
                <w:rFonts w:eastAsia="Calibri"/>
                <w:b/>
                <w:bCs/>
              </w:rPr>
              <w:t>What is it you did this term, and what did you learn?</w:t>
            </w:r>
            <w:r w:rsidR="00205B23">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0C52D" w14:textId="05542765" w:rsidR="00205B23" w:rsidRPr="008B26FE"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 xml:space="preserve">communicates </w:t>
            </w:r>
            <w:r>
              <w:rPr>
                <w:rFonts w:eastAsia="Calibri"/>
                <w:sz w:val="22"/>
                <w:szCs w:val="22"/>
              </w:rPr>
              <w:t xml:space="preserve">your </w:t>
            </w:r>
            <w:r w:rsidR="00D05B32">
              <w:rPr>
                <w:rFonts w:eastAsia="Calibri"/>
                <w:sz w:val="22"/>
                <w:szCs w:val="22"/>
              </w:rPr>
              <w:t xml:space="preserve">work on </w:t>
            </w:r>
            <w:proofErr w:type="spellStart"/>
            <w:r w:rsidR="00D05B32">
              <w:rPr>
                <w:rFonts w:eastAsia="Calibri"/>
                <w:sz w:val="22"/>
                <w:szCs w:val="22"/>
              </w:rPr>
              <w:t>picoCTF</w:t>
            </w:r>
            <w:proofErr w:type="spellEnd"/>
            <w:r>
              <w:rPr>
                <w:rFonts w:eastAsia="Calibri"/>
                <w:sz w:val="22"/>
                <w:szCs w:val="22"/>
              </w:rPr>
              <w:t xml:space="preserve">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and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sidR="00D05B32">
              <w:rPr>
                <w:rFonts w:eastAsia="Calibri"/>
                <w:b/>
                <w:bCs/>
                <w:sz w:val="22"/>
                <w:szCs w:val="22"/>
              </w:rPr>
              <w:t>proper</w:t>
            </w:r>
            <w:r w:rsidRPr="00205B23">
              <w:rPr>
                <w:rFonts w:eastAsia="Calibri"/>
                <w:b/>
                <w:bCs/>
                <w:sz w:val="22"/>
                <w:szCs w:val="22"/>
              </w:rPr>
              <w:t xml:space="preserve"> techniques and approaches</w:t>
            </w:r>
            <w:r>
              <w:rPr>
                <w:rFonts w:eastAsia="Calibri"/>
                <w:sz w:val="22"/>
                <w:szCs w:val="22"/>
              </w:rPr>
              <w:t xml:space="preserve">. </w:t>
            </w:r>
          </w:p>
          <w:p w14:paraId="4BA9F405" w14:textId="4064AB02" w:rsidR="00205B23" w:rsidRDefault="00205B23" w:rsidP="00205B23">
            <w:pPr>
              <w:rPr>
                <w:rFonts w:eastAsia="Calibri"/>
                <w:b/>
                <w:bCs/>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034DD7" w14:textId="787C7348"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CE0BC4" w14:textId="595F83DF"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2A65629" w14:textId="4052DF73"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445BAD" w14:textId="465305A9"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DF48F" w14:textId="7A0CF7C9"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362E1EA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25EAD" w14:textId="5560C57E" w:rsidR="00205B23" w:rsidRDefault="00D05B32" w:rsidP="00205B23">
            <w:pPr>
              <w:rPr>
                <w:rFonts w:eastAsia="Calibri"/>
                <w:b/>
                <w:bCs/>
              </w:rPr>
            </w:pPr>
            <w:r>
              <w:rPr>
                <w:rFonts w:eastAsia="Calibri"/>
                <w:b/>
                <w:bCs/>
              </w:rPr>
              <w:lastRenderedPageBreak/>
              <w:t>How may your learning impact your understanding of Network Administration and Security?</w:t>
            </w:r>
            <w:r w:rsidR="00205B23">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6E964" w14:textId="362B2EC0" w:rsidR="00205B23" w:rsidRPr="00205B23"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communicates your evaluation</w:t>
            </w:r>
            <w:r>
              <w:rPr>
                <w:rFonts w:eastAsia="Calibri"/>
                <w:sz w:val="22"/>
                <w:szCs w:val="22"/>
              </w:rPr>
              <w:t xml:space="preserve"> </w:t>
            </w:r>
            <w:r w:rsidR="00D05B32">
              <w:rPr>
                <w:rFonts w:eastAsia="Calibri"/>
                <w:sz w:val="22"/>
                <w:szCs w:val="22"/>
              </w:rPr>
              <w:t>of</w:t>
            </w:r>
            <w:r>
              <w:rPr>
                <w:rFonts w:eastAsia="Calibri"/>
                <w:sz w:val="22"/>
                <w:szCs w:val="22"/>
              </w:rPr>
              <w:t xml:space="preserve"> </w:t>
            </w:r>
            <w:r w:rsidR="00D05B32">
              <w:rPr>
                <w:rFonts w:eastAsia="Calibri"/>
                <w:sz w:val="22"/>
                <w:szCs w:val="22"/>
              </w:rPr>
              <w:t xml:space="preserve">your learning in </w:t>
            </w:r>
            <w:r w:rsidR="00D05B32" w:rsidRPr="00D05B32">
              <w:rPr>
                <w:rFonts w:eastAsia="Calibri"/>
                <w:b/>
                <w:bCs/>
                <w:sz w:val="22"/>
                <w:szCs w:val="22"/>
              </w:rPr>
              <w:t>contrast to what you understand</w:t>
            </w:r>
            <w:r w:rsidR="00D05B32">
              <w:rPr>
                <w:rFonts w:eastAsia="Calibri"/>
                <w:sz w:val="22"/>
                <w:szCs w:val="22"/>
              </w:rPr>
              <w:t xml:space="preserve"> of the industry</w:t>
            </w:r>
            <w:r>
              <w:rPr>
                <w:rFonts w:eastAsia="Calibri"/>
                <w:sz w:val="22"/>
                <w:szCs w:val="22"/>
              </w:rPr>
              <w:t xml:space="preserve">.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and 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B4734D" w14:textId="073B9142"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B81FE0" w14:textId="13404162"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EAB921E" w14:textId="23190D1E"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115627" w14:textId="1318FA70"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22D40F" w14:textId="404C598D"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0FEADA8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A2548" w14:textId="14741D46" w:rsidR="00205B23" w:rsidRDefault="00205B23" w:rsidP="00205B23">
            <w:pPr>
              <w:rPr>
                <w:rFonts w:eastAsia="Calibri"/>
                <w:b/>
                <w:bCs/>
              </w:rPr>
            </w:pPr>
            <w:r>
              <w:rPr>
                <w:rFonts w:eastAsia="Calibri"/>
                <w:b/>
                <w:bCs/>
              </w:rPr>
              <w:t>Question 3: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50B07" w14:textId="74FF9EEC" w:rsidR="00205B23" w:rsidRPr="00205B23" w:rsidRDefault="00205B23" w:rsidP="00205B23">
            <w:pPr>
              <w:rPr>
                <w:rFonts w:eastAsia="Calibri"/>
                <w:sz w:val="22"/>
                <w:szCs w:val="22"/>
              </w:rPr>
            </w:pPr>
            <w:r>
              <w:rPr>
                <w:rFonts w:eastAsia="Calibri"/>
                <w:sz w:val="22"/>
                <w:szCs w:val="22"/>
              </w:rPr>
              <w:t xml:space="preserve">The evidence guide addresses </w:t>
            </w:r>
            <w:r w:rsidRPr="00205B23">
              <w:rPr>
                <w:rFonts w:eastAsia="Calibri"/>
                <w:b/>
                <w:bCs/>
                <w:sz w:val="22"/>
                <w:szCs w:val="22"/>
              </w:rPr>
              <w:t>a third student</w:t>
            </w:r>
            <w:r w:rsidR="00D05B32">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w:t>
            </w:r>
            <w:r w:rsidR="00D05B32">
              <w:rPr>
                <w:rFonts w:eastAsia="Calibri"/>
                <w:sz w:val="22"/>
                <w:szCs w:val="22"/>
              </w:rPr>
              <w:t xml:space="preserve">and </w:t>
            </w:r>
            <w:r>
              <w:rPr>
                <w:rFonts w:eastAsia="Calibri"/>
                <w:sz w:val="22"/>
                <w:szCs w:val="22"/>
              </w:rPr>
              <w:t xml:space="preserve">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54FD83" w14:textId="568DDC6B"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8E48A1" w14:textId="1B4DC8A5"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6285319C" w14:textId="12171844"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CD27E2" w14:textId="1B0AB6A2"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7FC665" w14:textId="050D14BC"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7F53D93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AEB5F" w14:textId="5260EC8A" w:rsidR="00205B23" w:rsidRDefault="00205B23" w:rsidP="00205B23">
            <w:pPr>
              <w:rPr>
                <w:rFonts w:eastAsia="Calibri"/>
                <w:b/>
                <w:bCs/>
              </w:rPr>
            </w:pPr>
            <w:r>
              <w:rPr>
                <w:rFonts w:eastAsia="Calibri"/>
                <w:b/>
                <w:bCs/>
              </w:rPr>
              <w:t>Question 4: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46B29" w14:textId="7AD42EFF" w:rsidR="00205B23" w:rsidRPr="00205B23" w:rsidRDefault="00D05B32" w:rsidP="00205B23">
            <w:pPr>
              <w:rPr>
                <w:rFonts w:eastAsia="Calibri"/>
                <w:b/>
                <w:bCs/>
                <w:sz w:val="22"/>
                <w:szCs w:val="22"/>
              </w:rPr>
            </w:pPr>
            <w:r>
              <w:rPr>
                <w:rFonts w:eastAsia="Calibri"/>
                <w:sz w:val="22"/>
                <w:szCs w:val="22"/>
              </w:rPr>
              <w:t xml:space="preserve">The evidence guide addresses </w:t>
            </w:r>
            <w:r w:rsidRPr="00205B23">
              <w:rPr>
                <w:rFonts w:eastAsia="Calibri"/>
                <w:b/>
                <w:bCs/>
                <w:sz w:val="22"/>
                <w:szCs w:val="22"/>
              </w:rPr>
              <w:t xml:space="preserve">a </w:t>
            </w:r>
            <w:r>
              <w:rPr>
                <w:rFonts w:eastAsia="Calibri"/>
                <w:b/>
                <w:bCs/>
                <w:sz w:val="22"/>
                <w:szCs w:val="22"/>
              </w:rPr>
              <w:t>fourth</w:t>
            </w:r>
            <w:r w:rsidRPr="00205B23">
              <w:rPr>
                <w:rFonts w:eastAsia="Calibri"/>
                <w:b/>
                <w:bCs/>
                <w:sz w:val="22"/>
                <w:szCs w:val="22"/>
              </w:rPr>
              <w:t xml:space="preserve">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FFE0F4" w14:textId="022625BE"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65E169" w14:textId="0C829B1B"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6853ADC" w14:textId="09850D51"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2FC8DD" w14:textId="505C90DE"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398FF1" w14:textId="0A2E64EE"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4CA985D9"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209427C9" w14:textId="4188A70E"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05B23" w:rsidRPr="007E3502" w:rsidRDefault="00205B23" w:rsidP="00205B23">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17728CCD"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62934F3B" w:rsidR="00205B23" w:rsidRPr="007E3502" w:rsidRDefault="00205B23" w:rsidP="00205B23">
            <w:pPr>
              <w:jc w:val="center"/>
              <w:rPr>
                <w:b/>
                <w:bCs/>
                <w:color w:val="auto"/>
              </w:rPr>
            </w:pPr>
            <w:r>
              <w:rPr>
                <w:b/>
                <w:bCs/>
              </w:rPr>
              <w:t>__ / 16</w:t>
            </w:r>
          </w:p>
        </w:tc>
      </w:tr>
      <w:tr w:rsidR="00205B23" w:rsidRPr="007023B1" w14:paraId="6480594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80ACFA" w14:textId="025E7DE5" w:rsidR="00205B23" w:rsidRPr="007E3502" w:rsidRDefault="00514E8A" w:rsidP="00205B23">
            <w:pPr>
              <w:rPr>
                <w:b/>
                <w:bCs/>
                <w:color w:val="auto"/>
              </w:rPr>
            </w:pPr>
            <w:r>
              <w:rPr>
                <w:b/>
                <w:bCs/>
              </w:rPr>
              <w:t xml:space="preserve">Readability and submission quality.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05B23" w:rsidRPr="007023B1" w:rsidRDefault="00205B23" w:rsidP="00205B23">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05B23" w:rsidRPr="007023B1" w:rsidRDefault="00205B23" w:rsidP="00205B23">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05B23" w:rsidRPr="007023B1" w:rsidRDefault="00205B23" w:rsidP="00205B23">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05B23" w:rsidRPr="007023B1" w:rsidRDefault="00205B23" w:rsidP="00205B23">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05B23" w:rsidRPr="007023B1" w:rsidRDefault="00205B23" w:rsidP="00205B23">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05B23" w:rsidRPr="007023B1" w:rsidRDefault="00205B23" w:rsidP="00205B23">
            <w:pPr>
              <w:jc w:val="center"/>
              <w:rPr>
                <w:color w:val="auto"/>
              </w:rPr>
            </w:pPr>
            <w:r w:rsidRPr="007023B1">
              <w:t>__ / 8</w:t>
            </w:r>
          </w:p>
        </w:tc>
      </w:tr>
      <w:tr w:rsidR="00205B23" w:rsidRPr="007023B1" w14:paraId="20D278E1"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AEE1C83" w14:textId="173D3C48" w:rsidR="00205B23" w:rsidRPr="007E3502" w:rsidRDefault="00205B23" w:rsidP="00205B23">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05B23" w:rsidRPr="007023B1" w:rsidRDefault="00205B23" w:rsidP="00205B23">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w:t>
            </w:r>
            <w:proofErr w:type="gramStart"/>
            <w:r w:rsidRPr="007023B1">
              <w:t>guides</w:t>
            </w:r>
            <w:proofErr w:type="gramEnd"/>
            <w:r w:rsidRPr="007023B1">
              <w:t xml:space="preserve">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05B23" w:rsidRPr="007023B1" w:rsidRDefault="00205B23" w:rsidP="00205B23">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05B23" w:rsidRPr="007023B1" w:rsidRDefault="00205B23" w:rsidP="00205B23">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05B23" w:rsidRPr="007023B1" w:rsidRDefault="00205B23" w:rsidP="00205B23">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05B23" w:rsidRPr="007023B1" w:rsidRDefault="00205B23" w:rsidP="00205B23">
            <w:pPr>
              <w:jc w:val="center"/>
              <w:rPr>
                <w:color w:val="auto"/>
              </w:rPr>
            </w:pPr>
            <w:r w:rsidRPr="007023B1">
              <w:t>__ / 2</w:t>
            </w:r>
          </w:p>
        </w:tc>
      </w:tr>
      <w:tr w:rsidR="00205B23" w:rsidRPr="007023B1" w14:paraId="06857BB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05B23" w:rsidRPr="007023B1" w:rsidRDefault="00205B23" w:rsidP="00205B23"/>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6C4468BA"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05B23" w:rsidRPr="007E3502" w:rsidRDefault="00205B23" w:rsidP="00205B23">
            <w:pPr>
              <w:jc w:val="center"/>
              <w:rPr>
                <w:b/>
                <w:bCs/>
                <w:color w:val="auto"/>
              </w:rPr>
            </w:pPr>
            <w:r w:rsidRPr="007E3502">
              <w:rPr>
                <w:b/>
                <w:bCs/>
              </w:rPr>
              <w:t>__ /10</w:t>
            </w:r>
          </w:p>
        </w:tc>
      </w:tr>
      <w:tr w:rsidR="00205B23" w:rsidRPr="007023B1" w14:paraId="024E7D7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E883FC"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05B23" w:rsidRPr="007023B1" w:rsidRDefault="00205B23" w:rsidP="00205B23">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05B23" w:rsidRPr="007023B1" w:rsidRDefault="00205B23" w:rsidP="00205B23">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05B23" w:rsidRPr="007E3502" w:rsidRDefault="00205B23" w:rsidP="00205B23">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AFB778A" w:rsidR="00205B23" w:rsidRPr="007E3502" w:rsidRDefault="00205B23" w:rsidP="00205B23">
            <w:pPr>
              <w:jc w:val="center"/>
              <w:rPr>
                <w:b/>
                <w:bCs/>
                <w:color w:val="auto"/>
              </w:rPr>
            </w:pPr>
            <w:r w:rsidRPr="007E3502">
              <w:rPr>
                <w:b/>
                <w:bCs/>
              </w:rPr>
              <w:t>A __/</w:t>
            </w:r>
            <w:r>
              <w:rPr>
                <w:b/>
                <w:bCs/>
              </w:rPr>
              <w:t>48</w:t>
            </w:r>
            <w:r w:rsidRPr="007E3502">
              <w:rPr>
                <w:b/>
                <w:bCs/>
              </w:rPr>
              <w:br/>
              <w:t>T __/</w:t>
            </w:r>
            <w:r>
              <w:rPr>
                <w:b/>
                <w:bCs/>
              </w:rPr>
              <w:t>40</w:t>
            </w:r>
          </w:p>
        </w:tc>
      </w:tr>
    </w:tbl>
    <w:p w14:paraId="182EE04C" w14:textId="77777777" w:rsidR="007E3502" w:rsidRDefault="007E3502" w:rsidP="007E3502"/>
    <w:p w14:paraId="595F7656" w14:textId="77777777" w:rsidR="007E3502" w:rsidRDefault="007E3502" w:rsidP="007E3502"/>
    <w:p w14:paraId="1586AF22" w14:textId="77777777" w:rsidR="00205B23" w:rsidRDefault="00205B23">
      <w:pPr>
        <w:suppressAutoHyphens w:val="0"/>
        <w:spacing w:after="160" w:line="259" w:lineRule="auto"/>
        <w:rPr>
          <w:rFonts w:ascii="Cambria" w:hAnsi="Cambria" w:cs="font1176"/>
          <w:b/>
          <w:bCs/>
          <w:color w:val="4F81BD"/>
          <w:sz w:val="26"/>
          <w:szCs w:val="26"/>
        </w:rPr>
      </w:pPr>
      <w:r>
        <w:br w:type="page"/>
      </w:r>
    </w:p>
    <w:p w14:paraId="4AA9C1C6" w14:textId="4AA776D5" w:rsidR="007407A5" w:rsidRDefault="007407A5" w:rsidP="007407A5">
      <w:pPr>
        <w:pStyle w:val="Heading2"/>
        <w:tabs>
          <w:tab w:val="clear" w:pos="576"/>
        </w:tabs>
        <w:ind w:left="567" w:firstLine="0"/>
      </w:pPr>
      <w:r>
        <w:lastRenderedPageBreak/>
        <w:t xml:space="preserve">Task 2: Innovation Showcase </w:t>
      </w:r>
    </w:p>
    <w:p w14:paraId="6D7BA829" w14:textId="77777777" w:rsidR="007407A5" w:rsidRPr="00F00796" w:rsidRDefault="007407A5" w:rsidP="007407A5">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89"/>
        <w:gridCol w:w="4284"/>
        <w:gridCol w:w="794"/>
        <w:gridCol w:w="1132"/>
        <w:gridCol w:w="808"/>
        <w:gridCol w:w="834"/>
        <w:gridCol w:w="1264"/>
      </w:tblGrid>
      <w:tr w:rsidR="007407A5" w:rsidRPr="007023B1" w14:paraId="5BE97C12" w14:textId="77777777" w:rsidTr="00514E8A">
        <w:trPr>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EF27ED"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B92D3" w14:textId="77777777" w:rsidR="007407A5" w:rsidRPr="008B26FE" w:rsidRDefault="007407A5" w:rsidP="00F4156E">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29C9FC9"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DAADAE1" w14:textId="77777777" w:rsidR="007407A5" w:rsidRPr="007023B1" w:rsidRDefault="007407A5" w:rsidP="00F4156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E9BC30E" w14:textId="77777777" w:rsidR="007407A5" w:rsidRPr="007023B1" w:rsidRDefault="007407A5" w:rsidP="00F4156E">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896B759" w14:textId="77777777" w:rsidR="007407A5" w:rsidRPr="007023B1" w:rsidRDefault="007407A5" w:rsidP="00F4156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9047AD8" w14:textId="77777777" w:rsidR="007407A5" w:rsidRPr="007023B1" w:rsidRDefault="007407A5" w:rsidP="00F4156E">
            <w:pPr>
              <w:jc w:val="center"/>
            </w:pPr>
          </w:p>
        </w:tc>
      </w:tr>
      <w:tr w:rsidR="007407A5" w:rsidRPr="007023B1" w14:paraId="5A21DA85"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9A2F2" w14:textId="77777777" w:rsidR="007407A5" w:rsidRPr="007E3502" w:rsidRDefault="007407A5" w:rsidP="00F4156E">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CE0AD" w14:textId="77777777" w:rsidR="007407A5" w:rsidRPr="007E3502" w:rsidRDefault="007407A5" w:rsidP="00F4156E">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4209E" w14:textId="77777777" w:rsidR="007407A5" w:rsidRPr="007E3502" w:rsidRDefault="007407A5" w:rsidP="00F4156E">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2A17" w14:textId="77777777" w:rsidR="007407A5" w:rsidRPr="007E3502" w:rsidRDefault="007407A5" w:rsidP="00F4156E">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4AEF5BEB" w14:textId="77777777" w:rsidR="007407A5" w:rsidRPr="007E3502" w:rsidRDefault="007407A5" w:rsidP="00F4156E">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61C9D" w14:textId="77777777" w:rsidR="007407A5" w:rsidRPr="007E3502" w:rsidRDefault="007407A5" w:rsidP="00F4156E">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8F80" w14:textId="77777777" w:rsidR="007407A5" w:rsidRPr="007E3502" w:rsidRDefault="007407A5" w:rsidP="00F4156E">
            <w:pPr>
              <w:jc w:val="center"/>
              <w:rPr>
                <w:b/>
                <w:bCs/>
                <w:color w:val="auto"/>
              </w:rPr>
            </w:pPr>
            <w:r w:rsidRPr="007E3502">
              <w:rPr>
                <w:b/>
                <w:bCs/>
              </w:rPr>
              <w:t>TOTAL</w:t>
            </w:r>
          </w:p>
        </w:tc>
      </w:tr>
      <w:tr w:rsidR="00A25214" w:rsidRPr="007023B1" w14:paraId="16957134" w14:textId="77777777" w:rsidTr="00514E8A">
        <w:trPr>
          <w:trHeight w:val="54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902EC" w14:textId="12F01402" w:rsidR="00A25214" w:rsidRDefault="00A25214" w:rsidP="00A25214">
            <w:pPr>
              <w:rPr>
                <w:b/>
                <w:bCs/>
              </w:rPr>
            </w:pPr>
            <w:r>
              <w:rPr>
                <w:b/>
                <w:bCs/>
              </w:rPr>
              <w:t xml:space="preserve">Innovation Showcase Poster </w:t>
            </w:r>
          </w:p>
          <w:p w14:paraId="3D81F313" w14:textId="354793C9" w:rsidR="00A25214" w:rsidRPr="00CD7356" w:rsidRDefault="00A25214" w:rsidP="00A25214">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10F87" w14:textId="260AB558" w:rsidR="00A25214" w:rsidRDefault="000C6CA3" w:rsidP="00A25214">
            <w:r>
              <w:t xml:space="preserve">You have supplied the required evidence for your poster component of your Innovation Showcase. </w:t>
            </w:r>
          </w:p>
          <w:p w14:paraId="1FF0F0D6" w14:textId="7954077F" w:rsidR="000C6CA3" w:rsidRDefault="000C6CA3" w:rsidP="00A25214"/>
          <w:p w14:paraId="27B09776" w14:textId="326E5683" w:rsidR="000C6CA3" w:rsidRDefault="000C6CA3" w:rsidP="000C6CA3">
            <w:pPr>
              <w:pStyle w:val="ListParagraph"/>
              <w:numPr>
                <w:ilvl w:val="0"/>
                <w:numId w:val="9"/>
              </w:numPr>
            </w:pPr>
            <w:r>
              <w:t xml:space="preserve">You have submitted physical posters which comply with the style guide. </w:t>
            </w:r>
          </w:p>
          <w:p w14:paraId="75E1AB89" w14:textId="524B3241" w:rsidR="000C6CA3" w:rsidRDefault="000C6CA3" w:rsidP="000C6CA3">
            <w:pPr>
              <w:pStyle w:val="ListParagraph"/>
              <w:numPr>
                <w:ilvl w:val="0"/>
                <w:numId w:val="9"/>
              </w:numPr>
            </w:pPr>
            <w:r>
              <w:t xml:space="preserve">The posters respond to four questions, two of which are unique. </w:t>
            </w:r>
          </w:p>
          <w:p w14:paraId="29D3C726" w14:textId="2A9A7578" w:rsidR="000C6CA3" w:rsidRDefault="000C6CA3" w:rsidP="000C6CA3">
            <w:pPr>
              <w:pStyle w:val="ListParagraph"/>
              <w:numPr>
                <w:ilvl w:val="0"/>
                <w:numId w:val="9"/>
              </w:numPr>
            </w:pPr>
            <w:r>
              <w:t xml:space="preserve">The physical submission appears to </w:t>
            </w:r>
            <w:proofErr w:type="gramStart"/>
            <w:r>
              <w:t>presented</w:t>
            </w:r>
            <w:proofErr w:type="gramEnd"/>
            <w:r>
              <w:t xml:space="preserve"> in a language suitable for non-technical users. </w:t>
            </w:r>
          </w:p>
          <w:p w14:paraId="680D8016" w14:textId="77777777" w:rsidR="00A25214" w:rsidRDefault="00A25214" w:rsidP="00A25214"/>
          <w:p w14:paraId="30DEDDEE" w14:textId="193EDD7B" w:rsidR="00A25214" w:rsidRPr="007023B1" w:rsidRDefault="00A25214" w:rsidP="00A25214"/>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3A2489B" w14:textId="77777777" w:rsidR="00A25214" w:rsidRPr="007023B1" w:rsidRDefault="00A25214" w:rsidP="00A25214">
            <w:pPr>
              <w:jc w:val="center"/>
              <w:rPr>
                <w:color w:val="auto"/>
                <w:kern w:val="0"/>
              </w:rPr>
            </w:pPr>
            <w:r w:rsidRPr="007023B1">
              <w:rPr>
                <w:rFonts w:eastAsia="Calibri"/>
              </w:rPr>
              <w:t>2</w:t>
            </w:r>
          </w:p>
          <w:p w14:paraId="13C8381B" w14:textId="77777777" w:rsidR="00A25214" w:rsidRDefault="00A25214" w:rsidP="00A25214">
            <w:pPr>
              <w:jc w:val="center"/>
              <w:rPr>
                <w:rFonts w:eastAsia="Calibri"/>
              </w:rPr>
            </w:pPr>
            <w:r>
              <w:rPr>
                <w:rFonts w:eastAsia="Calibri"/>
              </w:rPr>
              <w:t>2</w:t>
            </w:r>
          </w:p>
          <w:p w14:paraId="75BD8AF5" w14:textId="031D1677" w:rsidR="00A25214" w:rsidRPr="007023B1" w:rsidRDefault="00A25214" w:rsidP="00A25214">
            <w:pPr>
              <w:jc w:val="center"/>
              <w:rPr>
                <w:color w:val="auto"/>
                <w:kern w:val="0"/>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4D2D65" w14:textId="77777777" w:rsidR="00A25214" w:rsidRDefault="00A25214" w:rsidP="00A25214">
            <w:pPr>
              <w:jc w:val="center"/>
            </w:pPr>
            <w:r w:rsidRPr="007023B1">
              <w:t>__/2</w:t>
            </w:r>
          </w:p>
          <w:p w14:paraId="18D35CCD" w14:textId="77777777" w:rsidR="00A25214" w:rsidRDefault="00A25214" w:rsidP="00A25214">
            <w:pPr>
              <w:jc w:val="center"/>
            </w:pPr>
            <w:r w:rsidRPr="007023B1">
              <w:t>__/2</w:t>
            </w:r>
          </w:p>
          <w:p w14:paraId="0388DD68" w14:textId="7F9BE788" w:rsidR="00A25214" w:rsidRPr="007023B1" w:rsidRDefault="00A25214" w:rsidP="00A25214">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C228B14" w14:textId="77777777" w:rsidR="00A25214" w:rsidRDefault="00A25214" w:rsidP="00A25214">
            <w:pPr>
              <w:jc w:val="center"/>
            </w:pPr>
            <w:r w:rsidRPr="007023B1">
              <w:t>__/2</w:t>
            </w:r>
          </w:p>
          <w:p w14:paraId="243E3544" w14:textId="77777777" w:rsidR="00A25214" w:rsidRDefault="00A25214" w:rsidP="00A25214">
            <w:pPr>
              <w:jc w:val="center"/>
            </w:pPr>
            <w:r w:rsidRPr="007023B1">
              <w:t>__/2</w:t>
            </w:r>
          </w:p>
          <w:p w14:paraId="34A290C2" w14:textId="018E319F" w:rsidR="00A25214" w:rsidRPr="007023B1" w:rsidRDefault="00A25214" w:rsidP="00A25214">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31D6E1" w14:textId="5420E000" w:rsidR="00A25214" w:rsidRPr="007023B1" w:rsidRDefault="00A25214" w:rsidP="00A25214">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0D62D6" w14:textId="003B39F9" w:rsidR="00A25214" w:rsidRPr="007023B1" w:rsidRDefault="00A25214" w:rsidP="00A25214">
            <w:pPr>
              <w:jc w:val="center"/>
              <w:rPr>
                <w:color w:val="auto"/>
              </w:rPr>
            </w:pPr>
            <w:r>
              <w:t>__ / 6</w:t>
            </w:r>
          </w:p>
        </w:tc>
      </w:tr>
      <w:tr w:rsidR="00A25214" w:rsidRPr="007023B1" w14:paraId="7EA98C40" w14:textId="77777777" w:rsidTr="00514E8A">
        <w:trPr>
          <w:trHeight w:val="54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C57D2E" w14:textId="77777777" w:rsidR="00A25214" w:rsidRDefault="00A25214" w:rsidP="00A25214">
            <w:pPr>
              <w:rPr>
                <w:b/>
                <w:bCs/>
              </w:rPr>
            </w:pPr>
            <w:r>
              <w:rPr>
                <w:b/>
                <w:bCs/>
              </w:rPr>
              <w:t>Innovation Showcase Presentation</w:t>
            </w:r>
          </w:p>
          <w:p w14:paraId="4409DAC1" w14:textId="0F4F8E43" w:rsidR="00A25214" w:rsidRDefault="00A25214" w:rsidP="00A25214">
            <w:pPr>
              <w:rPr>
                <w:b/>
                <w:bCs/>
              </w:rPr>
            </w:pPr>
            <w:r>
              <w:t>(individual)</w:t>
            </w:r>
            <w:r>
              <w:rPr>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CDA0B0" w14:textId="1F9DA75D" w:rsidR="000C6CA3" w:rsidRDefault="000C6CA3" w:rsidP="000C6CA3">
            <w:r>
              <w:t>You have supplied the required evidence for your</w:t>
            </w:r>
            <w:r>
              <w:t xml:space="preserve"> presentation component for your</w:t>
            </w:r>
            <w:r>
              <w:t xml:space="preserve"> Innovation Showcase. </w:t>
            </w:r>
          </w:p>
          <w:p w14:paraId="209A47B9" w14:textId="77777777" w:rsidR="000C6CA3" w:rsidRDefault="000C6CA3" w:rsidP="000C6CA3"/>
          <w:p w14:paraId="59BE3822" w14:textId="52A9E790" w:rsidR="000C6CA3" w:rsidRDefault="000C6CA3" w:rsidP="000C6CA3">
            <w:pPr>
              <w:pStyle w:val="ListParagraph"/>
              <w:numPr>
                <w:ilvl w:val="0"/>
                <w:numId w:val="9"/>
              </w:numPr>
            </w:pPr>
            <w:r>
              <w:t xml:space="preserve">You have submitted </w:t>
            </w:r>
            <w:r>
              <w:t>digital recordings</w:t>
            </w:r>
            <w:r>
              <w:t xml:space="preserve"> </w:t>
            </w:r>
            <w:r>
              <w:t xml:space="preserve">of your response to each question. </w:t>
            </w:r>
          </w:p>
          <w:p w14:paraId="717C4578" w14:textId="1AAB8666" w:rsidR="000C6CA3" w:rsidRDefault="000C6CA3" w:rsidP="000C6CA3">
            <w:pPr>
              <w:pStyle w:val="ListParagraph"/>
              <w:numPr>
                <w:ilvl w:val="0"/>
                <w:numId w:val="9"/>
              </w:numPr>
            </w:pPr>
            <w:r>
              <w:t xml:space="preserve">The </w:t>
            </w:r>
            <w:r>
              <w:t>questions</w:t>
            </w:r>
            <w:r>
              <w:t xml:space="preserve"> respond to </w:t>
            </w:r>
            <w:r>
              <w:t xml:space="preserve">the </w:t>
            </w:r>
            <w:r>
              <w:t xml:space="preserve">four questions, two of which are unique. </w:t>
            </w:r>
          </w:p>
          <w:p w14:paraId="4781F39F" w14:textId="2AA3EE78" w:rsidR="000C6CA3" w:rsidRDefault="000C6CA3" w:rsidP="000C6CA3">
            <w:pPr>
              <w:pStyle w:val="ListParagraph"/>
              <w:numPr>
                <w:ilvl w:val="0"/>
                <w:numId w:val="9"/>
              </w:numPr>
            </w:pPr>
            <w:r>
              <w:t xml:space="preserve">The </w:t>
            </w:r>
            <w:r>
              <w:t>digital presentation</w:t>
            </w:r>
            <w:r>
              <w:t xml:space="preserve"> appears to </w:t>
            </w:r>
            <w:proofErr w:type="gramStart"/>
            <w:r>
              <w:t>presented</w:t>
            </w:r>
            <w:proofErr w:type="gramEnd"/>
            <w:r>
              <w:t xml:space="preserve"> in a language suitable for non-technical users. </w:t>
            </w:r>
          </w:p>
          <w:p w14:paraId="4919FE79" w14:textId="77777777" w:rsidR="00A25214" w:rsidRDefault="00A25214" w:rsidP="00A25214"/>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F44C62" w14:textId="77777777" w:rsidR="00A25214" w:rsidRPr="007023B1" w:rsidRDefault="00A25214" w:rsidP="00A25214">
            <w:pPr>
              <w:jc w:val="center"/>
              <w:rPr>
                <w:color w:val="auto"/>
                <w:kern w:val="0"/>
              </w:rPr>
            </w:pPr>
            <w:r w:rsidRPr="007023B1">
              <w:rPr>
                <w:rFonts w:eastAsia="Calibri"/>
              </w:rPr>
              <w:t>2</w:t>
            </w:r>
          </w:p>
          <w:p w14:paraId="359BD4E6" w14:textId="77777777" w:rsidR="00A25214" w:rsidRDefault="00A25214" w:rsidP="00A25214">
            <w:pPr>
              <w:jc w:val="center"/>
              <w:rPr>
                <w:rFonts w:eastAsia="Calibri"/>
              </w:rPr>
            </w:pPr>
            <w:r>
              <w:rPr>
                <w:rFonts w:eastAsia="Calibri"/>
              </w:rPr>
              <w:t>2</w:t>
            </w:r>
          </w:p>
          <w:p w14:paraId="05443211" w14:textId="36435D90" w:rsidR="00A25214" w:rsidRPr="007023B1" w:rsidRDefault="00A25214" w:rsidP="00A25214">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98AC50" w14:textId="77777777" w:rsidR="00A25214" w:rsidRDefault="00A25214" w:rsidP="00A25214">
            <w:pPr>
              <w:jc w:val="center"/>
            </w:pPr>
            <w:r w:rsidRPr="007023B1">
              <w:t>__/2</w:t>
            </w:r>
          </w:p>
          <w:p w14:paraId="291B88FC" w14:textId="77777777" w:rsidR="00A25214" w:rsidRDefault="00A25214" w:rsidP="00A25214">
            <w:pPr>
              <w:jc w:val="center"/>
            </w:pPr>
            <w:r w:rsidRPr="007023B1">
              <w:t>__/2</w:t>
            </w:r>
          </w:p>
          <w:p w14:paraId="24415BF1" w14:textId="2062EEAF" w:rsidR="00A25214" w:rsidRPr="007023B1" w:rsidRDefault="00A25214" w:rsidP="00A25214">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5D7A0B8" w14:textId="77777777" w:rsidR="00A25214" w:rsidRDefault="00A25214" w:rsidP="00A25214">
            <w:pPr>
              <w:jc w:val="center"/>
            </w:pPr>
            <w:r w:rsidRPr="007023B1">
              <w:t>__/2</w:t>
            </w:r>
          </w:p>
          <w:p w14:paraId="47634C0A" w14:textId="77777777" w:rsidR="00A25214" w:rsidRDefault="00A25214" w:rsidP="00A25214">
            <w:pPr>
              <w:jc w:val="center"/>
            </w:pPr>
            <w:r w:rsidRPr="007023B1">
              <w:t>__/2</w:t>
            </w:r>
          </w:p>
          <w:p w14:paraId="7A70F501" w14:textId="4768FC37" w:rsidR="00A25214" w:rsidRPr="007023B1" w:rsidRDefault="00A25214" w:rsidP="00A25214">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C443B7" w14:textId="77777777" w:rsidR="00A25214" w:rsidRDefault="00A25214" w:rsidP="00A25214">
            <w:pPr>
              <w:jc w:val="center"/>
            </w:pPr>
            <w:r>
              <w:t>A x2</w:t>
            </w:r>
          </w:p>
          <w:p w14:paraId="5A741A01" w14:textId="17669980" w:rsidR="00A25214" w:rsidRDefault="00A25214" w:rsidP="00A25214">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166EE8" w14:textId="1156EB8C" w:rsidR="00A25214" w:rsidRPr="007023B1" w:rsidRDefault="00A25214" w:rsidP="00A25214">
            <w:pPr>
              <w:jc w:val="center"/>
            </w:pPr>
            <w:r w:rsidRPr="007023B1">
              <w:t>A __/</w:t>
            </w:r>
            <w:r>
              <w:t>12</w:t>
            </w:r>
            <w:r w:rsidRPr="007023B1">
              <w:br/>
              <w:t>T __</w:t>
            </w:r>
            <w:proofErr w:type="gramStart"/>
            <w:r w:rsidRPr="007023B1">
              <w:t>/</w:t>
            </w:r>
            <w:r>
              <w:t xml:space="preserve"> </w:t>
            </w:r>
            <w:r>
              <w:t xml:space="preserve"> 6</w:t>
            </w:r>
            <w:proofErr w:type="gramEnd"/>
          </w:p>
        </w:tc>
      </w:tr>
      <w:tr w:rsidR="00A25214" w:rsidRPr="007023B1" w14:paraId="1D866428"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4E44BDF" w14:textId="77777777" w:rsidR="00A25214" w:rsidRPr="007023B1" w:rsidRDefault="00A25214" w:rsidP="00A25214"/>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7038" w14:textId="77777777" w:rsidR="00A25214" w:rsidRPr="007E3502" w:rsidRDefault="00A25214" w:rsidP="00A25214">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DC0F5C0" w14:textId="77777777" w:rsidR="00A25214" w:rsidRPr="007E3502" w:rsidRDefault="00A25214" w:rsidP="00A25214">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A0A5AE" w14:textId="5C6F6C91" w:rsidR="00A25214" w:rsidRPr="007E3502" w:rsidRDefault="00A25214" w:rsidP="00A25214">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109BB" w14:textId="5B65F29F" w:rsidR="00A25214" w:rsidRPr="007E3502" w:rsidRDefault="00A25214" w:rsidP="00A25214">
            <w:pPr>
              <w:jc w:val="center"/>
              <w:rPr>
                <w:b/>
                <w:bCs/>
                <w:sz w:val="20"/>
                <w:szCs w:val="20"/>
              </w:rPr>
            </w:pPr>
            <w:r w:rsidRPr="007E3502">
              <w:rPr>
                <w:b/>
                <w:bCs/>
                <w:sz w:val="20"/>
                <w:szCs w:val="20"/>
              </w:rPr>
              <w:t xml:space="preserve">A _ / </w:t>
            </w:r>
            <w:r>
              <w:rPr>
                <w:b/>
                <w:bCs/>
                <w:sz w:val="20"/>
                <w:szCs w:val="20"/>
              </w:rPr>
              <w:t>18</w:t>
            </w:r>
          </w:p>
          <w:p w14:paraId="66DF3F25" w14:textId="11E0927B" w:rsidR="00A25214" w:rsidRPr="007E3502" w:rsidRDefault="00A25214" w:rsidP="00A25214">
            <w:pPr>
              <w:jc w:val="center"/>
              <w:rPr>
                <w:b/>
                <w:bCs/>
                <w:color w:val="auto"/>
              </w:rPr>
            </w:pPr>
            <w:r w:rsidRPr="007E3502">
              <w:rPr>
                <w:b/>
                <w:bCs/>
                <w:sz w:val="20"/>
                <w:szCs w:val="20"/>
              </w:rPr>
              <w:t xml:space="preserve">T _ / </w:t>
            </w:r>
            <w:r>
              <w:rPr>
                <w:b/>
                <w:bCs/>
                <w:sz w:val="20"/>
                <w:szCs w:val="20"/>
              </w:rPr>
              <w:t>12</w:t>
            </w:r>
          </w:p>
        </w:tc>
      </w:tr>
      <w:tr w:rsidR="00A25214" w:rsidRPr="007023B1" w14:paraId="68C73460"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D13B8" w14:textId="10EEA7CB" w:rsidR="00A25214" w:rsidRPr="007023B1" w:rsidRDefault="00A25214" w:rsidP="00A25214">
            <w:pPr>
              <w:rPr>
                <w:color w:val="auto"/>
                <w:kern w:val="0"/>
              </w:rPr>
            </w:pPr>
            <w:r>
              <w:rPr>
                <w:rFonts w:eastAsia="Calibri"/>
                <w:b/>
                <w:bCs/>
              </w:rPr>
              <w:t xml:space="preserve">What did you do this term, and what did you learn by doing i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1AB78" w14:textId="627419D7" w:rsidR="00A25214" w:rsidRPr="008B26FE" w:rsidRDefault="00A25214" w:rsidP="00A25214">
            <w:pPr>
              <w:rPr>
                <w:rFonts w:eastAsia="Calibri"/>
                <w:sz w:val="22"/>
                <w:szCs w:val="22"/>
              </w:rPr>
            </w:pPr>
            <w:r>
              <w:rPr>
                <w:rFonts w:eastAsia="Calibri"/>
                <w:sz w:val="22"/>
                <w:szCs w:val="22"/>
              </w:rPr>
              <w:t xml:space="preserve">Your </w:t>
            </w:r>
            <w:r>
              <w:rPr>
                <w:rFonts w:eastAsia="Calibri"/>
                <w:sz w:val="22"/>
                <w:szCs w:val="22"/>
              </w:rPr>
              <w:t>Showcase (poster + presentation)</w:t>
            </w:r>
            <w:r>
              <w:rPr>
                <w:rFonts w:eastAsia="Calibri"/>
                <w:sz w:val="22"/>
                <w:szCs w:val="22"/>
              </w:rPr>
              <w:t xml:space="preserve"> </w:t>
            </w:r>
            <w:r w:rsidRPr="00205B23">
              <w:rPr>
                <w:rFonts w:eastAsia="Calibri"/>
                <w:b/>
                <w:bCs/>
                <w:sz w:val="22"/>
                <w:szCs w:val="22"/>
              </w:rPr>
              <w:t xml:space="preserve">communicates </w:t>
            </w:r>
            <w:r>
              <w:rPr>
                <w:rFonts w:eastAsia="Calibri"/>
                <w:sz w:val="22"/>
                <w:szCs w:val="22"/>
              </w:rPr>
              <w:t xml:space="preserve">your work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w:t>
            </w:r>
            <w:r>
              <w:rPr>
                <w:rFonts w:eastAsia="Calibri"/>
                <w:sz w:val="22"/>
                <w:szCs w:val="22"/>
              </w:rPr>
              <w:t xml:space="preserve">and requires </w:t>
            </w:r>
            <w:r w:rsidRPr="00514E8A">
              <w:rPr>
                <w:rFonts w:eastAsia="Calibri"/>
                <w:b/>
                <w:bCs/>
                <w:sz w:val="22"/>
                <w:szCs w:val="22"/>
              </w:rPr>
              <w:t>low</w:t>
            </w:r>
            <w:r>
              <w:rPr>
                <w:rFonts w:eastAsia="Calibri"/>
                <w:sz w:val="22"/>
                <w:szCs w:val="22"/>
              </w:rPr>
              <w:t xml:space="preserve">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Pr>
                <w:rFonts w:eastAsia="Calibri"/>
                <w:b/>
                <w:bCs/>
                <w:sz w:val="22"/>
                <w:szCs w:val="22"/>
              </w:rPr>
              <w:t>proper</w:t>
            </w:r>
            <w:r w:rsidRPr="00205B23">
              <w:rPr>
                <w:rFonts w:eastAsia="Calibri"/>
                <w:b/>
                <w:bCs/>
                <w:sz w:val="22"/>
                <w:szCs w:val="22"/>
              </w:rPr>
              <w:t xml:space="preserve"> techniques and approaches</w:t>
            </w:r>
            <w:r>
              <w:rPr>
                <w:rFonts w:eastAsia="Calibri"/>
                <w:sz w:val="22"/>
                <w:szCs w:val="22"/>
              </w:rPr>
              <w:t xml:space="preserve">. </w:t>
            </w:r>
          </w:p>
          <w:p w14:paraId="29D8B1D5" w14:textId="2EA7D5FD" w:rsidR="00A25214" w:rsidRPr="007023B1" w:rsidRDefault="00A25214" w:rsidP="00A25214">
            <w:pPr>
              <w:rPr>
                <w:color w:val="auto"/>
                <w:kern w:val="0"/>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444192" w14:textId="6ED83733" w:rsidR="00A25214" w:rsidRPr="00514E8A" w:rsidRDefault="00A25214" w:rsidP="00A25214">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943C4E" w14:textId="6658FE0E" w:rsidR="00A25214" w:rsidRPr="007023B1" w:rsidRDefault="00A25214" w:rsidP="00A25214">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6DA5400" w14:textId="15221529" w:rsidR="00A25214" w:rsidRPr="007023B1" w:rsidRDefault="00A25214" w:rsidP="00A25214">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77A7060" w14:textId="6498AC5F" w:rsidR="00A25214" w:rsidRPr="007023B1" w:rsidRDefault="00A25214" w:rsidP="00A25214">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285EBC" w14:textId="4C40A514" w:rsidR="00A25214" w:rsidRPr="007023B1" w:rsidRDefault="00A25214" w:rsidP="00A25214">
            <w:pPr>
              <w:jc w:val="center"/>
              <w:rPr>
                <w:sz w:val="22"/>
                <w:szCs w:val="22"/>
              </w:rPr>
            </w:pPr>
            <w:r>
              <w:rPr>
                <w:sz w:val="22"/>
                <w:szCs w:val="22"/>
              </w:rPr>
              <w:t>__ / 4</w:t>
            </w:r>
          </w:p>
        </w:tc>
      </w:tr>
      <w:tr w:rsidR="00A25214" w:rsidRPr="007023B1" w14:paraId="611C076D"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627076" w14:textId="0DB4D09C" w:rsidR="00A25214" w:rsidRDefault="00A25214" w:rsidP="00A25214">
            <w:pPr>
              <w:rPr>
                <w:rFonts w:eastAsia="Calibri"/>
                <w:b/>
                <w:bCs/>
              </w:rPr>
            </w:pPr>
            <w:r>
              <w:rPr>
                <w:rFonts w:eastAsia="Calibri"/>
                <w:b/>
                <w:bCs/>
              </w:rPr>
              <w:lastRenderedPageBreak/>
              <w:t>How has your learning impacted your understanding of Network Administration and Secur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1497E" w14:textId="0CF0CEA7" w:rsidR="00A25214" w:rsidRPr="007023B1" w:rsidRDefault="00A25214" w:rsidP="00A25214">
            <w:pPr>
              <w:rPr>
                <w:color w:val="auto"/>
                <w:kern w:val="0"/>
                <w:sz w:val="22"/>
                <w:szCs w:val="22"/>
              </w:rPr>
            </w:pPr>
            <w:r>
              <w:rPr>
                <w:rFonts w:eastAsia="Calibri"/>
                <w:sz w:val="22"/>
                <w:szCs w:val="22"/>
              </w:rPr>
              <w:t xml:space="preserve">Your Showcase (poster + presentation) </w:t>
            </w:r>
            <w:r w:rsidRPr="00205B23">
              <w:rPr>
                <w:rFonts w:eastAsia="Calibri"/>
                <w:b/>
                <w:bCs/>
                <w:sz w:val="22"/>
                <w:szCs w:val="22"/>
              </w:rPr>
              <w:t>communicates your evaluation</w:t>
            </w:r>
            <w:r>
              <w:rPr>
                <w:rFonts w:eastAsia="Calibri"/>
                <w:sz w:val="22"/>
                <w:szCs w:val="22"/>
              </w:rPr>
              <w:t xml:space="preserve"> of your learning in </w:t>
            </w:r>
            <w:r w:rsidRPr="00D05B32">
              <w:rPr>
                <w:rFonts w:eastAsia="Calibri"/>
                <w:b/>
                <w:bCs/>
                <w:sz w:val="22"/>
                <w:szCs w:val="22"/>
              </w:rPr>
              <w:t>contrast to what you understand</w:t>
            </w:r>
            <w:r>
              <w:rPr>
                <w:rFonts w:eastAsia="Calibri"/>
                <w:sz w:val="22"/>
                <w:szCs w:val="22"/>
              </w:rPr>
              <w:t xml:space="preserve"> of the industry.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 xml:space="preserve">and </w:t>
            </w:r>
            <w:r>
              <w:rPr>
                <w:rFonts w:eastAsia="Calibri"/>
                <w:b/>
                <w:bCs/>
                <w:sz w:val="22"/>
                <w:szCs w:val="22"/>
              </w:rPr>
              <w:t xml:space="preserve">little </w:t>
            </w:r>
            <w:r w:rsidRPr="00205B23">
              <w:rPr>
                <w:rFonts w:eastAsia="Calibri"/>
                <w:b/>
                <w:bCs/>
                <w:sz w:val="22"/>
                <w:szCs w:val="22"/>
              </w:rPr>
              <w:t>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ED2C88" w14:textId="56F3BBAE" w:rsidR="00A25214" w:rsidRPr="007023B1" w:rsidRDefault="00A25214" w:rsidP="00A25214">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5D23B5F" w14:textId="5F73F047" w:rsidR="00A25214" w:rsidRPr="007023B1" w:rsidRDefault="00A25214" w:rsidP="00A25214">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D3C5672" w14:textId="7DD5CD79" w:rsidR="00A25214" w:rsidRPr="007023B1" w:rsidRDefault="00A25214" w:rsidP="00A25214">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ECD3053" w14:textId="0E389A90" w:rsidR="00A25214" w:rsidRDefault="00A25214" w:rsidP="00A25214">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C3C2FC" w14:textId="2C8E46AD" w:rsidR="00A25214" w:rsidRDefault="00A25214" w:rsidP="00A25214">
            <w:pPr>
              <w:jc w:val="center"/>
              <w:rPr>
                <w:sz w:val="22"/>
                <w:szCs w:val="22"/>
              </w:rPr>
            </w:pPr>
            <w:r>
              <w:rPr>
                <w:sz w:val="22"/>
                <w:szCs w:val="22"/>
              </w:rPr>
              <w:t>__ / 4</w:t>
            </w:r>
          </w:p>
        </w:tc>
      </w:tr>
      <w:tr w:rsidR="00A25214" w:rsidRPr="007023B1" w14:paraId="594526BA"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31A61F" w14:textId="0B3256CC" w:rsidR="00A25214" w:rsidRDefault="00A25214" w:rsidP="00A25214">
            <w:pPr>
              <w:rPr>
                <w:rFonts w:eastAsia="Calibri"/>
                <w:b/>
                <w:bCs/>
              </w:rPr>
            </w:pPr>
            <w:r>
              <w:rPr>
                <w:rFonts w:eastAsia="Calibri"/>
                <w:b/>
                <w:bCs/>
              </w:rPr>
              <w:t>Student Selected 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BEA9A9" w14:textId="36A1550F" w:rsidR="00A25214" w:rsidRPr="007023B1" w:rsidRDefault="00A25214" w:rsidP="00A25214">
            <w:pPr>
              <w:rPr>
                <w:color w:val="auto"/>
                <w:kern w:val="0"/>
                <w:sz w:val="22"/>
                <w:szCs w:val="22"/>
              </w:rPr>
            </w:pPr>
            <w:r>
              <w:rPr>
                <w:rFonts w:eastAsia="Calibri"/>
                <w:sz w:val="22"/>
                <w:szCs w:val="22"/>
              </w:rPr>
              <w:t xml:space="preserve">The Showcase (poster + presentation) addresses </w:t>
            </w:r>
            <w:r w:rsidRPr="00205B23">
              <w:rPr>
                <w:rFonts w:eastAsia="Calibri"/>
                <w:b/>
                <w:bCs/>
                <w:sz w:val="22"/>
                <w:szCs w:val="22"/>
              </w:rPr>
              <w:t>a third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07F8D49" w14:textId="4578C0EC" w:rsidR="00A25214" w:rsidRPr="007023B1" w:rsidRDefault="00A25214" w:rsidP="00A25214">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85C2202" w14:textId="448DE78A" w:rsidR="00A25214" w:rsidRPr="007023B1" w:rsidRDefault="00A25214" w:rsidP="00A25214">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1915D34" w14:textId="12F86FC1" w:rsidR="00A25214" w:rsidRPr="007023B1" w:rsidRDefault="00A25214" w:rsidP="00A25214">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0B14963" w14:textId="5FE3F1B0" w:rsidR="00A25214" w:rsidRDefault="00A25214" w:rsidP="00A25214">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C594F55" w14:textId="46BBDE14" w:rsidR="00A25214" w:rsidRDefault="00A25214" w:rsidP="00A25214">
            <w:pPr>
              <w:jc w:val="center"/>
              <w:rPr>
                <w:sz w:val="22"/>
                <w:szCs w:val="22"/>
              </w:rPr>
            </w:pPr>
            <w:r>
              <w:rPr>
                <w:sz w:val="22"/>
                <w:szCs w:val="22"/>
              </w:rPr>
              <w:t>__ / 4</w:t>
            </w:r>
          </w:p>
        </w:tc>
      </w:tr>
      <w:tr w:rsidR="00A25214" w:rsidRPr="007023B1" w14:paraId="74D65BCE"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B85E9" w14:textId="0E519C9F" w:rsidR="00A25214" w:rsidRDefault="00A25214" w:rsidP="00A25214">
            <w:pPr>
              <w:rPr>
                <w:rFonts w:eastAsia="Calibri"/>
                <w:b/>
                <w:bCs/>
              </w:rPr>
            </w:pPr>
            <w:r>
              <w:rPr>
                <w:rFonts w:eastAsia="Calibri"/>
                <w:b/>
                <w:bCs/>
              </w:rPr>
              <w:t>Student Selected Question 4</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7D1B68" w14:textId="18C23A0A" w:rsidR="00A25214" w:rsidRPr="007023B1" w:rsidRDefault="00A25214" w:rsidP="00A25214">
            <w:pPr>
              <w:rPr>
                <w:color w:val="auto"/>
                <w:kern w:val="0"/>
                <w:sz w:val="22"/>
                <w:szCs w:val="22"/>
              </w:rPr>
            </w:pPr>
            <w:r>
              <w:rPr>
                <w:rFonts w:eastAsia="Calibri"/>
                <w:sz w:val="22"/>
                <w:szCs w:val="22"/>
              </w:rPr>
              <w:t xml:space="preserve">The Showcase (poster + presentation) addresses </w:t>
            </w:r>
            <w:r w:rsidRPr="00205B23">
              <w:rPr>
                <w:rFonts w:eastAsia="Calibri"/>
                <w:b/>
                <w:bCs/>
                <w:sz w:val="22"/>
                <w:szCs w:val="22"/>
              </w:rPr>
              <w:t xml:space="preserve">a </w:t>
            </w:r>
            <w:r>
              <w:rPr>
                <w:rFonts w:eastAsia="Calibri"/>
                <w:b/>
                <w:bCs/>
                <w:sz w:val="22"/>
                <w:szCs w:val="22"/>
              </w:rPr>
              <w:t>fourth</w:t>
            </w:r>
            <w:r w:rsidRPr="00205B23">
              <w:rPr>
                <w:rFonts w:eastAsia="Calibri"/>
                <w:b/>
                <w:bCs/>
                <w:sz w:val="22"/>
                <w:szCs w:val="22"/>
              </w:rPr>
              <w:t xml:space="preserve">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911D81" w14:textId="55AA6723" w:rsidR="00A25214" w:rsidRPr="007023B1" w:rsidRDefault="00A25214" w:rsidP="00A25214">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E25A49A" w14:textId="054391B8" w:rsidR="00A25214" w:rsidRPr="007023B1" w:rsidRDefault="00A25214" w:rsidP="00A25214">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5285E0C" w14:textId="0C39F7D2" w:rsidR="00A25214" w:rsidRPr="007023B1" w:rsidRDefault="00A25214" w:rsidP="00A25214">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8ACAB62" w14:textId="26E4DAB4" w:rsidR="00A25214" w:rsidRDefault="00A25214" w:rsidP="00A25214">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378AD8" w14:textId="34A6F3B3" w:rsidR="00A25214" w:rsidRDefault="00A25214" w:rsidP="00A25214">
            <w:pPr>
              <w:jc w:val="center"/>
              <w:rPr>
                <w:sz w:val="22"/>
                <w:szCs w:val="22"/>
              </w:rPr>
            </w:pPr>
            <w:r>
              <w:rPr>
                <w:sz w:val="22"/>
                <w:szCs w:val="22"/>
              </w:rPr>
              <w:t>__ / 4</w:t>
            </w:r>
          </w:p>
        </w:tc>
      </w:tr>
      <w:tr w:rsidR="00A25214" w:rsidRPr="007023B1" w14:paraId="446850B6"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D313E29" w14:textId="77777777" w:rsidR="00A25214" w:rsidRPr="007023B1" w:rsidRDefault="00A25214" w:rsidP="00A25214"/>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A8B54" w14:textId="77777777" w:rsidR="00A25214" w:rsidRPr="007E3502" w:rsidRDefault="00A25214" w:rsidP="00A25214">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C2FE696" w14:textId="77777777" w:rsidR="00A25214" w:rsidRPr="007E3502" w:rsidRDefault="00A25214" w:rsidP="00A25214">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4ADF6DE" w14:textId="39A4D35D" w:rsidR="00A25214" w:rsidRPr="007E3502" w:rsidRDefault="00A25214" w:rsidP="00A25214">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E44531" w14:textId="3D7C6CC9" w:rsidR="00A25214" w:rsidRPr="007E3502" w:rsidRDefault="00A25214" w:rsidP="00A25214">
            <w:pPr>
              <w:jc w:val="center"/>
              <w:rPr>
                <w:b/>
                <w:bCs/>
                <w:color w:val="auto"/>
              </w:rPr>
            </w:pPr>
            <w:r w:rsidRPr="007E3502">
              <w:rPr>
                <w:b/>
                <w:bCs/>
              </w:rPr>
              <w:t>__/</w:t>
            </w:r>
            <w:r>
              <w:rPr>
                <w:b/>
                <w:bCs/>
              </w:rPr>
              <w:t>16</w:t>
            </w:r>
          </w:p>
          <w:p w14:paraId="703F3886" w14:textId="6709CFDF" w:rsidR="00A25214" w:rsidRPr="007E3502" w:rsidRDefault="00A25214" w:rsidP="00A25214">
            <w:pPr>
              <w:rPr>
                <w:b/>
                <w:bCs/>
                <w:color w:val="auto"/>
              </w:rPr>
            </w:pPr>
          </w:p>
        </w:tc>
      </w:tr>
      <w:tr w:rsidR="00A25214" w:rsidRPr="007023B1" w14:paraId="5F05159B"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D1C79" w14:textId="44E3AA9F" w:rsidR="00A25214" w:rsidRPr="007E3502" w:rsidRDefault="00A25214" w:rsidP="00A25214">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A3D4D" w14:textId="77777777" w:rsidR="00A25214" w:rsidRPr="007023B1" w:rsidRDefault="00A25214" w:rsidP="00A25214">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BE89D1" w14:textId="77777777" w:rsidR="00A25214" w:rsidRPr="007023B1" w:rsidRDefault="00A25214" w:rsidP="00A25214">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B9DE69" w14:textId="77777777" w:rsidR="00A25214" w:rsidRPr="007023B1" w:rsidRDefault="00A25214" w:rsidP="00A25214">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296208F" w14:textId="77777777" w:rsidR="00A25214" w:rsidRPr="007023B1" w:rsidRDefault="00A25214" w:rsidP="00A25214">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BF38D" w14:textId="56713F3D" w:rsidR="00A25214" w:rsidRPr="007023B1" w:rsidRDefault="00A25214" w:rsidP="00A25214">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6B64C2" w14:textId="34226C88" w:rsidR="00A25214" w:rsidRPr="007023B1" w:rsidRDefault="00A25214" w:rsidP="00A25214">
            <w:pPr>
              <w:jc w:val="center"/>
              <w:rPr>
                <w:color w:val="auto"/>
              </w:rPr>
            </w:pPr>
            <w:r w:rsidRPr="007023B1">
              <w:t xml:space="preserve">__ / </w:t>
            </w:r>
            <w:r>
              <w:t>4</w:t>
            </w:r>
          </w:p>
        </w:tc>
      </w:tr>
      <w:tr w:rsidR="00A25214" w:rsidRPr="007023B1" w14:paraId="0AEDE69B"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ABED0" w14:textId="77777777" w:rsidR="00A25214" w:rsidRPr="007E3502" w:rsidRDefault="00A25214" w:rsidP="00A25214">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713CB" w14:textId="77777777" w:rsidR="00A25214" w:rsidRPr="007023B1" w:rsidRDefault="00A25214" w:rsidP="00A25214">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w:t>
            </w:r>
            <w:proofErr w:type="gramStart"/>
            <w:r w:rsidRPr="007023B1">
              <w:t>guides</w:t>
            </w:r>
            <w:proofErr w:type="gramEnd"/>
            <w:r w:rsidRPr="007023B1">
              <w:t xml:space="preserve">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5F319B" w14:textId="77777777" w:rsidR="00A25214" w:rsidRPr="007023B1" w:rsidRDefault="00A25214" w:rsidP="00A25214">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FEDF7F" w14:textId="77777777" w:rsidR="00A25214" w:rsidRPr="007023B1" w:rsidRDefault="00A25214" w:rsidP="00A25214">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44D10352" w14:textId="77777777" w:rsidR="00A25214" w:rsidRPr="007023B1" w:rsidRDefault="00A25214" w:rsidP="00A25214">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79481E" w14:textId="77777777" w:rsidR="00A25214" w:rsidRPr="007023B1" w:rsidRDefault="00A25214" w:rsidP="00A25214">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D06CE2" w14:textId="77777777" w:rsidR="00A25214" w:rsidRPr="007023B1" w:rsidRDefault="00A25214" w:rsidP="00A25214">
            <w:pPr>
              <w:jc w:val="center"/>
              <w:rPr>
                <w:color w:val="auto"/>
              </w:rPr>
            </w:pPr>
            <w:r w:rsidRPr="007023B1">
              <w:t>__ / 2</w:t>
            </w:r>
          </w:p>
        </w:tc>
      </w:tr>
      <w:tr w:rsidR="00A25214" w:rsidRPr="007023B1" w14:paraId="470B0F4A"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3B48D3E" w14:textId="77777777" w:rsidR="00A25214" w:rsidRPr="007023B1" w:rsidRDefault="00A25214" w:rsidP="00A25214"/>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B6190" w14:textId="77777777" w:rsidR="00A25214" w:rsidRPr="007023B1" w:rsidRDefault="00A25214" w:rsidP="00A25214"/>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03FA8338" w14:textId="77777777" w:rsidR="00A25214" w:rsidRPr="007023B1" w:rsidRDefault="00A25214" w:rsidP="00A25214">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C88ADC5" w14:textId="034D64B7" w:rsidR="00A25214" w:rsidRPr="007E3502" w:rsidRDefault="00A25214" w:rsidP="00A25214">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F41C5" w14:textId="4F8B5621" w:rsidR="00A25214" w:rsidRPr="007E3502" w:rsidRDefault="00A25214" w:rsidP="00A25214">
            <w:pPr>
              <w:jc w:val="center"/>
              <w:rPr>
                <w:b/>
                <w:bCs/>
                <w:color w:val="auto"/>
              </w:rPr>
            </w:pPr>
            <w:r w:rsidRPr="007E3502">
              <w:rPr>
                <w:b/>
                <w:bCs/>
              </w:rPr>
              <w:t>__ /</w:t>
            </w:r>
            <w:r>
              <w:rPr>
                <w:b/>
                <w:bCs/>
              </w:rPr>
              <w:t>6</w:t>
            </w:r>
          </w:p>
        </w:tc>
      </w:tr>
      <w:tr w:rsidR="00A25214" w:rsidRPr="007023B1" w14:paraId="3F6F9C9A"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652DE" w14:textId="77777777" w:rsidR="00A25214" w:rsidRPr="007023B1" w:rsidRDefault="00A25214" w:rsidP="00A25214"/>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BEFB" w14:textId="77777777" w:rsidR="00A25214" w:rsidRPr="007023B1" w:rsidRDefault="00A25214" w:rsidP="00A25214">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76C5CBA" w14:textId="77777777" w:rsidR="00A25214" w:rsidRPr="007023B1" w:rsidRDefault="00A25214" w:rsidP="00A25214">
            <w:pPr>
              <w:jc w:val="center"/>
            </w:pPr>
          </w:p>
        </w:tc>
        <w:tc>
          <w:tcPr>
            <w:tcW w:w="1132" w:type="dxa"/>
            <w:tcBorders>
              <w:top w:val="single" w:sz="8" w:space="0" w:color="000000"/>
              <w:left w:val="single" w:sz="8" w:space="0" w:color="000000"/>
              <w:bottom w:val="single" w:sz="8" w:space="0" w:color="000000"/>
              <w:right w:val="single" w:sz="8" w:space="0" w:color="000000"/>
            </w:tcBorders>
          </w:tcPr>
          <w:p w14:paraId="132E3898" w14:textId="77777777" w:rsidR="00A25214" w:rsidRPr="007023B1" w:rsidRDefault="00A25214" w:rsidP="00A25214">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DDDC8" w14:textId="77777777" w:rsidR="00A25214" w:rsidRPr="007E3502" w:rsidRDefault="00A25214" w:rsidP="00A25214">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23532" w14:textId="36960F2F" w:rsidR="00A25214" w:rsidRPr="007E3502" w:rsidRDefault="00A25214" w:rsidP="00A25214">
            <w:pPr>
              <w:jc w:val="center"/>
              <w:rPr>
                <w:b/>
                <w:bCs/>
                <w:color w:val="auto"/>
              </w:rPr>
            </w:pPr>
            <w:r w:rsidRPr="007E3502">
              <w:rPr>
                <w:b/>
                <w:bCs/>
              </w:rPr>
              <w:t>A __/</w:t>
            </w:r>
            <w:r>
              <w:rPr>
                <w:b/>
                <w:bCs/>
              </w:rPr>
              <w:t>40</w:t>
            </w:r>
            <w:r w:rsidRPr="007E3502">
              <w:rPr>
                <w:b/>
                <w:bCs/>
              </w:rPr>
              <w:br/>
              <w:t>T __/</w:t>
            </w:r>
            <w:r>
              <w:rPr>
                <w:b/>
                <w:bCs/>
              </w:rPr>
              <w:t>34</w:t>
            </w:r>
          </w:p>
        </w:tc>
      </w:tr>
    </w:tbl>
    <w:p w14:paraId="37D786D4" w14:textId="77777777" w:rsidR="007407A5" w:rsidRDefault="007407A5" w:rsidP="007407A5"/>
    <w:p w14:paraId="625C4669" w14:textId="77777777" w:rsidR="007407A5" w:rsidRDefault="007407A5" w:rsidP="007407A5"/>
    <w:p w14:paraId="09060A5B" w14:textId="77777777" w:rsidR="007407A5" w:rsidRDefault="007407A5" w:rsidP="007407A5"/>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14C885"/>
    <w:multiLevelType w:val="hybridMultilevel"/>
    <w:tmpl w:val="FAF8B8CE"/>
    <w:lvl w:ilvl="0" w:tplc="F6DCFD24">
      <w:start w:val="1"/>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E0EDBE"/>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FFEDFB"/>
    <w:multiLevelType w:val="hybridMultilevel"/>
    <w:tmpl w:val="B0041C3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56F40A4"/>
    <w:multiLevelType w:val="hybridMultilevel"/>
    <w:tmpl w:val="C70A6170"/>
    <w:lvl w:ilvl="0" w:tplc="6D3634E0">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853914043">
    <w:abstractNumId w:val="4"/>
  </w:num>
  <w:num w:numId="6" w16cid:durableId="890993237">
    <w:abstractNumId w:val="5"/>
  </w:num>
  <w:num w:numId="7" w16cid:durableId="1422218484">
    <w:abstractNumId w:val="6"/>
  </w:num>
  <w:num w:numId="8" w16cid:durableId="1422218484">
    <w:abstractNumId w:val="6"/>
    <w:lvlOverride w:ilvl="0">
      <w:startOverride w:val="1"/>
    </w:lvlOverride>
  </w:num>
  <w:num w:numId="9" w16cid:durableId="4830476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